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CE9BC7" w14:textId="03674DE3" w:rsidR="003D0CDA" w:rsidRDefault="003D0CDA" w:rsidP="003D0CDA">
      <w:pPr>
        <w:jc w:val="center"/>
      </w:pPr>
    </w:p>
    <w:p w14:paraId="2D23A866" w14:textId="47B77212" w:rsidR="003D0CDA" w:rsidRPr="0042752C" w:rsidRDefault="003D0CDA" w:rsidP="003D0CDA">
      <w:pPr>
        <w:jc w:val="center"/>
        <w:rPr>
          <w:b/>
          <w:bCs/>
          <w:sz w:val="36"/>
          <w:szCs w:val="36"/>
        </w:rPr>
      </w:pPr>
      <w:r w:rsidRPr="0042752C">
        <w:rPr>
          <w:b/>
          <w:bCs/>
          <w:sz w:val="36"/>
          <w:szCs w:val="36"/>
        </w:rPr>
        <w:t xml:space="preserve">LAB 5 </w:t>
      </w:r>
      <w:r w:rsidRPr="0042752C">
        <w:rPr>
          <w:b/>
          <w:bCs/>
          <w:sz w:val="36"/>
          <w:szCs w:val="36"/>
        </w:rPr>
        <w:tab/>
        <w:t xml:space="preserve">A* SEARCH AND </w:t>
      </w:r>
      <w:r w:rsidR="00DD7925">
        <w:rPr>
          <w:b/>
          <w:bCs/>
          <w:sz w:val="36"/>
          <w:szCs w:val="36"/>
        </w:rPr>
        <w:t>BEST FIRST</w:t>
      </w:r>
      <w:r w:rsidRPr="0042752C">
        <w:rPr>
          <w:b/>
          <w:bCs/>
          <w:sz w:val="36"/>
          <w:szCs w:val="36"/>
        </w:rPr>
        <w:t xml:space="preserve"> SEARCH</w:t>
      </w:r>
    </w:p>
    <w:p w14:paraId="2E73D655" w14:textId="2CF233FA" w:rsidR="003D0CDA" w:rsidRDefault="003D0CDA" w:rsidP="003D0CDA">
      <w:pPr>
        <w:jc w:val="center"/>
      </w:pPr>
    </w:p>
    <w:p w14:paraId="5B7BBA95" w14:textId="34B1DCAB" w:rsidR="003D0CDA" w:rsidRDefault="003D0CDA" w:rsidP="003D0CDA">
      <w:pPr>
        <w:jc w:val="center"/>
      </w:pPr>
    </w:p>
    <w:p w14:paraId="266B4D3C" w14:textId="5DC1A828" w:rsidR="003D0CDA" w:rsidRDefault="003D0CDA" w:rsidP="003D0CDA">
      <w:pPr>
        <w:jc w:val="center"/>
      </w:pPr>
      <w:r>
        <w:t>Question</w:t>
      </w:r>
    </w:p>
    <w:p w14:paraId="695CEE28" w14:textId="462F87BD" w:rsidR="003D0CDA" w:rsidRDefault="003D0CDA" w:rsidP="003D0CDA">
      <w:pPr>
        <w:jc w:val="center"/>
      </w:pPr>
    </w:p>
    <w:p w14:paraId="28773DF2" w14:textId="1BADE1B4" w:rsidR="006E6A67" w:rsidRDefault="006E6A67" w:rsidP="003D0CDA">
      <w:pPr>
        <w:jc w:val="center"/>
      </w:pPr>
      <w:r>
        <w:rPr>
          <w:noProof/>
        </w:rPr>
        <w:drawing>
          <wp:inline distT="0" distB="0" distL="0" distR="0" wp14:anchorId="78CA0EC7" wp14:editId="35EE1035">
            <wp:extent cx="6645910" cy="5200015"/>
            <wp:effectExtent l="0" t="0" r="254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5200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B86A2A" w14:textId="534B4032" w:rsidR="006E6A67" w:rsidRDefault="006E6A67" w:rsidP="003D0CDA">
      <w:pPr>
        <w:jc w:val="center"/>
      </w:pPr>
    </w:p>
    <w:p w14:paraId="08EAABA3" w14:textId="25B447C7" w:rsidR="006E6A67" w:rsidRDefault="006E6A67">
      <w:r>
        <w:br w:type="page"/>
      </w:r>
    </w:p>
    <w:p w14:paraId="10325618" w14:textId="761D7E0E" w:rsidR="006E6A67" w:rsidRDefault="006E6A67" w:rsidP="003D0CDA">
      <w:pPr>
        <w:jc w:val="center"/>
      </w:pPr>
    </w:p>
    <w:p w14:paraId="6479C6C9" w14:textId="1307446B" w:rsidR="006E6A67" w:rsidRDefault="006E6A67" w:rsidP="003D0CDA">
      <w:pPr>
        <w:jc w:val="center"/>
      </w:pPr>
      <w:r>
        <w:t>Public Test Case</w:t>
      </w:r>
    </w:p>
    <w:p w14:paraId="18D87020" w14:textId="42523864" w:rsidR="006E6A67" w:rsidRDefault="006E6A67" w:rsidP="003D0CDA">
      <w:pPr>
        <w:jc w:val="center"/>
      </w:pPr>
    </w:p>
    <w:p w14:paraId="674A3A14" w14:textId="00460962" w:rsidR="00BD7344" w:rsidRDefault="006E6A67" w:rsidP="003D0CDA">
      <w:pPr>
        <w:jc w:val="center"/>
      </w:pPr>
      <w:r>
        <w:rPr>
          <w:noProof/>
        </w:rPr>
        <w:drawing>
          <wp:inline distT="0" distB="0" distL="0" distR="0" wp14:anchorId="4D3D108C" wp14:editId="6C648189">
            <wp:extent cx="2251075" cy="3405505"/>
            <wp:effectExtent l="0" t="0" r="0" b="444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1075" cy="34055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D84E55" w14:textId="77777777" w:rsidR="00FF191D" w:rsidRDefault="00FF191D" w:rsidP="00FF191D">
      <w:pPr>
        <w:jc w:val="center"/>
      </w:pPr>
    </w:p>
    <w:p w14:paraId="6579BAF2" w14:textId="0371B0DF" w:rsidR="00FF191D" w:rsidRDefault="00FF191D" w:rsidP="00FF191D">
      <w:pPr>
        <w:jc w:val="center"/>
      </w:pPr>
      <w:r>
        <w:t>Input Graph</w:t>
      </w:r>
    </w:p>
    <w:p w14:paraId="3B9B0C64" w14:textId="77777777" w:rsidR="00FF191D" w:rsidRDefault="00FF191D" w:rsidP="00FF191D">
      <w:pPr>
        <w:jc w:val="center"/>
      </w:pPr>
    </w:p>
    <w:p w14:paraId="4C76AFE0" w14:textId="75689C4A" w:rsidR="006E6A67" w:rsidRDefault="00FF191D" w:rsidP="00FF191D">
      <w:pPr>
        <w:jc w:val="center"/>
      </w:pPr>
      <w:r>
        <w:rPr>
          <w:noProof/>
        </w:rPr>
        <w:drawing>
          <wp:inline distT="0" distB="0" distL="0" distR="0" wp14:anchorId="384A1645" wp14:editId="588F1050">
            <wp:extent cx="5311236" cy="2750516"/>
            <wp:effectExtent l="0" t="0" r="381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2375" cy="27614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BD7344">
        <w:br w:type="page"/>
      </w:r>
    </w:p>
    <w:p w14:paraId="436AF1A7" w14:textId="2FB28DE9" w:rsidR="00D15643" w:rsidRDefault="00D15643" w:rsidP="003D0CDA">
      <w:pPr>
        <w:jc w:val="center"/>
      </w:pPr>
    </w:p>
    <w:p w14:paraId="47467A13" w14:textId="66E643E0" w:rsidR="00D15643" w:rsidRDefault="00D15643" w:rsidP="00D15643">
      <w:r>
        <w:t>Code:</w:t>
      </w:r>
    </w:p>
    <w:p w14:paraId="085D0FAF" w14:textId="77777777" w:rsidR="00D15643" w:rsidRPr="00D15643" w:rsidRDefault="00D15643" w:rsidP="00D15643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</w:pPr>
      <w:r w:rsidRPr="00D15643">
        <w:rPr>
          <w:rFonts w:ascii="JetBrains Mono" w:eastAsia="Times New Roman" w:hAnsi="JetBrains Mono" w:cs="JetBrains Mono"/>
          <w:color w:val="008000"/>
          <w:sz w:val="27"/>
          <w:szCs w:val="27"/>
          <w:lang w:eastAsia="en-IN"/>
        </w:rPr>
        <w:t>// A* Search &amp; Best First Search</w:t>
      </w:r>
    </w:p>
    <w:p w14:paraId="752F503D" w14:textId="77777777" w:rsidR="00D15643" w:rsidRPr="00D15643" w:rsidRDefault="00D15643" w:rsidP="00D15643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</w:pPr>
      <w:r w:rsidRPr="00D15643">
        <w:rPr>
          <w:rFonts w:ascii="JetBrains Mono" w:eastAsia="Times New Roman" w:hAnsi="JetBrains Mono" w:cs="JetBrains Mono"/>
          <w:color w:val="AF00DB"/>
          <w:sz w:val="27"/>
          <w:szCs w:val="27"/>
          <w:lang w:eastAsia="en-IN"/>
        </w:rPr>
        <w:t>#include</w:t>
      </w:r>
      <w:r w:rsidRPr="00D15643">
        <w:rPr>
          <w:rFonts w:ascii="JetBrains Mono" w:eastAsia="Times New Roman" w:hAnsi="JetBrains Mono" w:cs="JetBrains Mono"/>
          <w:color w:val="0000FF"/>
          <w:sz w:val="27"/>
          <w:szCs w:val="27"/>
          <w:lang w:eastAsia="en-IN"/>
        </w:rPr>
        <w:t xml:space="preserve"> </w:t>
      </w:r>
      <w:r w:rsidRPr="00D15643">
        <w:rPr>
          <w:rFonts w:ascii="JetBrains Mono" w:eastAsia="Times New Roman" w:hAnsi="JetBrains Mono" w:cs="JetBrains Mono"/>
          <w:color w:val="A31515"/>
          <w:sz w:val="27"/>
          <w:szCs w:val="27"/>
          <w:lang w:eastAsia="en-IN"/>
        </w:rPr>
        <w:t>"iostream"</w:t>
      </w:r>
    </w:p>
    <w:p w14:paraId="33261FAF" w14:textId="77777777" w:rsidR="00D15643" w:rsidRPr="00D15643" w:rsidRDefault="00D15643" w:rsidP="00D15643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</w:pPr>
      <w:r w:rsidRPr="00D15643">
        <w:rPr>
          <w:rFonts w:ascii="JetBrains Mono" w:eastAsia="Times New Roman" w:hAnsi="JetBrains Mono" w:cs="JetBrains Mono"/>
          <w:color w:val="AF00DB"/>
          <w:sz w:val="27"/>
          <w:szCs w:val="27"/>
          <w:lang w:eastAsia="en-IN"/>
        </w:rPr>
        <w:t>#include</w:t>
      </w:r>
      <w:r w:rsidRPr="00D15643">
        <w:rPr>
          <w:rFonts w:ascii="JetBrains Mono" w:eastAsia="Times New Roman" w:hAnsi="JetBrains Mono" w:cs="JetBrains Mono"/>
          <w:color w:val="0000FF"/>
          <w:sz w:val="27"/>
          <w:szCs w:val="27"/>
          <w:lang w:eastAsia="en-IN"/>
        </w:rPr>
        <w:t xml:space="preserve"> </w:t>
      </w:r>
      <w:r w:rsidRPr="00D15643">
        <w:rPr>
          <w:rFonts w:ascii="JetBrains Mono" w:eastAsia="Times New Roman" w:hAnsi="JetBrains Mono" w:cs="JetBrains Mono"/>
          <w:color w:val="A31515"/>
          <w:sz w:val="27"/>
          <w:szCs w:val="27"/>
          <w:lang w:eastAsia="en-IN"/>
        </w:rPr>
        <w:t>"vector"</w:t>
      </w:r>
    </w:p>
    <w:p w14:paraId="589A493A" w14:textId="77777777" w:rsidR="00D15643" w:rsidRPr="00D15643" w:rsidRDefault="00D15643" w:rsidP="00D15643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</w:pPr>
      <w:r w:rsidRPr="00D15643">
        <w:rPr>
          <w:rFonts w:ascii="JetBrains Mono" w:eastAsia="Times New Roman" w:hAnsi="JetBrains Mono" w:cs="JetBrains Mono"/>
          <w:color w:val="AF00DB"/>
          <w:sz w:val="27"/>
          <w:szCs w:val="27"/>
          <w:lang w:eastAsia="en-IN"/>
        </w:rPr>
        <w:t>#include</w:t>
      </w:r>
      <w:r w:rsidRPr="00D15643">
        <w:rPr>
          <w:rFonts w:ascii="JetBrains Mono" w:eastAsia="Times New Roman" w:hAnsi="JetBrains Mono" w:cs="JetBrains Mono"/>
          <w:color w:val="0000FF"/>
          <w:sz w:val="27"/>
          <w:szCs w:val="27"/>
          <w:lang w:eastAsia="en-IN"/>
        </w:rPr>
        <w:t xml:space="preserve"> </w:t>
      </w:r>
      <w:r w:rsidRPr="00D15643">
        <w:rPr>
          <w:rFonts w:ascii="JetBrains Mono" w:eastAsia="Times New Roman" w:hAnsi="JetBrains Mono" w:cs="JetBrains Mono"/>
          <w:color w:val="A31515"/>
          <w:sz w:val="27"/>
          <w:szCs w:val="27"/>
          <w:lang w:eastAsia="en-IN"/>
        </w:rPr>
        <w:t>"algorithm"</w:t>
      </w:r>
    </w:p>
    <w:p w14:paraId="31F808F1" w14:textId="77777777" w:rsidR="00D15643" w:rsidRPr="00D15643" w:rsidRDefault="00D15643" w:rsidP="00D15643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</w:pPr>
      <w:r w:rsidRPr="00D15643">
        <w:rPr>
          <w:rFonts w:ascii="JetBrains Mono" w:eastAsia="Times New Roman" w:hAnsi="JetBrains Mono" w:cs="JetBrains Mono"/>
          <w:color w:val="AF00DB"/>
          <w:sz w:val="27"/>
          <w:szCs w:val="27"/>
          <w:lang w:eastAsia="en-IN"/>
        </w:rPr>
        <w:t>#define</w:t>
      </w:r>
      <w:r w:rsidRPr="00D15643">
        <w:rPr>
          <w:rFonts w:ascii="JetBrains Mono" w:eastAsia="Times New Roman" w:hAnsi="JetBrains Mono" w:cs="JetBrains Mono"/>
          <w:color w:val="0000FF"/>
          <w:sz w:val="27"/>
          <w:szCs w:val="27"/>
          <w:lang w:eastAsia="en-IN"/>
        </w:rPr>
        <w:t xml:space="preserve"> inf </w:t>
      </w:r>
      <w:r w:rsidRPr="00D15643">
        <w:rPr>
          <w:rFonts w:ascii="JetBrains Mono" w:eastAsia="Times New Roman" w:hAnsi="JetBrains Mono" w:cs="JetBrains Mono"/>
          <w:color w:val="098658"/>
          <w:sz w:val="27"/>
          <w:szCs w:val="27"/>
          <w:lang w:eastAsia="en-IN"/>
        </w:rPr>
        <w:t>10e6</w:t>
      </w:r>
    </w:p>
    <w:p w14:paraId="137BDB59" w14:textId="77777777" w:rsidR="00D15643" w:rsidRPr="00D15643" w:rsidRDefault="00D15643" w:rsidP="00D15643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</w:pPr>
      <w:r w:rsidRPr="00D15643">
        <w:rPr>
          <w:rFonts w:ascii="JetBrains Mono" w:eastAsia="Times New Roman" w:hAnsi="JetBrains Mono" w:cs="JetBrains Mono"/>
          <w:color w:val="AF00DB"/>
          <w:sz w:val="27"/>
          <w:szCs w:val="27"/>
          <w:lang w:eastAsia="en-IN"/>
        </w:rPr>
        <w:t>using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 xml:space="preserve"> </w:t>
      </w:r>
      <w:r w:rsidRPr="00D15643">
        <w:rPr>
          <w:rFonts w:ascii="JetBrains Mono" w:eastAsia="Times New Roman" w:hAnsi="JetBrains Mono" w:cs="JetBrains Mono"/>
          <w:color w:val="0000FF"/>
          <w:sz w:val="27"/>
          <w:szCs w:val="27"/>
          <w:lang w:eastAsia="en-IN"/>
        </w:rPr>
        <w:t>namespace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 xml:space="preserve"> </w:t>
      </w:r>
      <w:r w:rsidRPr="00D15643">
        <w:rPr>
          <w:rFonts w:ascii="JetBrains Mono" w:eastAsia="Times New Roman" w:hAnsi="JetBrains Mono" w:cs="JetBrains Mono"/>
          <w:color w:val="267F99"/>
          <w:sz w:val="27"/>
          <w:szCs w:val="27"/>
          <w:lang w:eastAsia="en-IN"/>
        </w:rPr>
        <w:t>std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;</w:t>
      </w:r>
    </w:p>
    <w:p w14:paraId="119A97FD" w14:textId="77777777" w:rsidR="00D15643" w:rsidRPr="00D15643" w:rsidRDefault="00D15643" w:rsidP="00D15643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</w:pPr>
    </w:p>
    <w:p w14:paraId="72C5704A" w14:textId="77777777" w:rsidR="00D15643" w:rsidRPr="00D15643" w:rsidRDefault="00D15643" w:rsidP="00D15643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</w:pPr>
      <w:r w:rsidRPr="00D15643">
        <w:rPr>
          <w:rFonts w:ascii="JetBrains Mono" w:eastAsia="Times New Roman" w:hAnsi="JetBrains Mono" w:cs="JetBrains Mono"/>
          <w:color w:val="0000FF"/>
          <w:sz w:val="27"/>
          <w:szCs w:val="27"/>
          <w:lang w:eastAsia="en-IN"/>
        </w:rPr>
        <w:t>struct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 xml:space="preserve"> </w:t>
      </w:r>
      <w:r w:rsidRPr="00D15643">
        <w:rPr>
          <w:rFonts w:ascii="JetBrains Mono" w:eastAsia="Times New Roman" w:hAnsi="JetBrains Mono" w:cs="JetBrains Mono"/>
          <w:color w:val="267F99"/>
          <w:sz w:val="27"/>
          <w:szCs w:val="27"/>
          <w:lang w:eastAsia="en-IN"/>
        </w:rPr>
        <w:t>link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{</w:t>
      </w:r>
    </w:p>
    <w:p w14:paraId="1B71CD9B" w14:textId="77777777" w:rsidR="00D15643" w:rsidRPr="00D15643" w:rsidRDefault="00D15643" w:rsidP="00D15643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</w:pP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 xml:space="preserve">  </w:t>
      </w:r>
      <w:r w:rsidRPr="00D15643">
        <w:rPr>
          <w:rFonts w:ascii="JetBrains Mono" w:eastAsia="Times New Roman" w:hAnsi="JetBrains Mono" w:cs="JetBrains Mono"/>
          <w:color w:val="0000FF"/>
          <w:sz w:val="27"/>
          <w:szCs w:val="27"/>
          <w:lang w:eastAsia="en-IN"/>
        </w:rPr>
        <w:t>int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 xml:space="preserve"> 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dest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,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cost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;</w:t>
      </w:r>
    </w:p>
    <w:p w14:paraId="77E97D8F" w14:textId="77777777" w:rsidR="00D15643" w:rsidRPr="00D15643" w:rsidRDefault="00D15643" w:rsidP="00D15643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</w:pP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};</w:t>
      </w:r>
    </w:p>
    <w:p w14:paraId="5382D760" w14:textId="77777777" w:rsidR="00D15643" w:rsidRPr="00D15643" w:rsidRDefault="00D15643" w:rsidP="00D15643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</w:pPr>
    </w:p>
    <w:p w14:paraId="5D8D649A" w14:textId="77777777" w:rsidR="00D15643" w:rsidRPr="00D15643" w:rsidRDefault="00D15643" w:rsidP="00D15643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</w:pPr>
      <w:r w:rsidRPr="00D15643">
        <w:rPr>
          <w:rFonts w:ascii="JetBrains Mono" w:eastAsia="Times New Roman" w:hAnsi="JetBrains Mono" w:cs="JetBrains Mono"/>
          <w:color w:val="0000FF"/>
          <w:sz w:val="27"/>
          <w:szCs w:val="27"/>
          <w:lang w:eastAsia="en-IN"/>
        </w:rPr>
        <w:t>void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 xml:space="preserve"> </w:t>
      </w:r>
      <w:r w:rsidRPr="00D15643">
        <w:rPr>
          <w:rFonts w:ascii="JetBrains Mono" w:eastAsia="Times New Roman" w:hAnsi="JetBrains Mono" w:cs="JetBrains Mono"/>
          <w:color w:val="795E26"/>
          <w:sz w:val="27"/>
          <w:szCs w:val="27"/>
          <w:lang w:eastAsia="en-IN"/>
        </w:rPr>
        <w:t>pushChild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(</w:t>
      </w:r>
      <w:r w:rsidRPr="00D15643">
        <w:rPr>
          <w:rFonts w:ascii="JetBrains Mono" w:eastAsia="Times New Roman" w:hAnsi="JetBrains Mono" w:cs="JetBrains Mono"/>
          <w:color w:val="267F99"/>
          <w:sz w:val="27"/>
          <w:szCs w:val="27"/>
          <w:lang w:eastAsia="en-IN"/>
        </w:rPr>
        <w:t>vector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&lt;</w:t>
      </w:r>
      <w:r w:rsidRPr="00D15643">
        <w:rPr>
          <w:rFonts w:ascii="JetBrains Mono" w:eastAsia="Times New Roman" w:hAnsi="JetBrains Mono" w:cs="JetBrains Mono"/>
          <w:color w:val="267F99"/>
          <w:sz w:val="27"/>
          <w:szCs w:val="27"/>
          <w:lang w:eastAsia="en-IN"/>
        </w:rPr>
        <w:t>link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 xml:space="preserve">&gt; </w:t>
      </w:r>
      <w:r w:rsidRPr="00D15643">
        <w:rPr>
          <w:rFonts w:ascii="JetBrains Mono" w:eastAsia="Times New Roman" w:hAnsi="JetBrains Mono" w:cs="JetBrains Mono"/>
          <w:color w:val="0000FF"/>
          <w:sz w:val="27"/>
          <w:szCs w:val="27"/>
          <w:lang w:eastAsia="en-IN"/>
        </w:rPr>
        <w:t>&amp;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q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,</w:t>
      </w:r>
      <w:r w:rsidRPr="00D15643">
        <w:rPr>
          <w:rFonts w:ascii="JetBrains Mono" w:eastAsia="Times New Roman" w:hAnsi="JetBrains Mono" w:cs="JetBrains Mono"/>
          <w:color w:val="0000FF"/>
          <w:sz w:val="27"/>
          <w:szCs w:val="27"/>
          <w:lang w:eastAsia="en-IN"/>
        </w:rPr>
        <w:t>int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 xml:space="preserve"> </w:t>
      </w:r>
      <w:r w:rsidRPr="00D15643">
        <w:rPr>
          <w:rFonts w:ascii="JetBrains Mono" w:eastAsia="Times New Roman" w:hAnsi="JetBrains Mono" w:cs="JetBrains Mono"/>
          <w:color w:val="0000FF"/>
          <w:sz w:val="27"/>
          <w:szCs w:val="27"/>
          <w:lang w:eastAsia="en-IN"/>
        </w:rPr>
        <w:t>**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g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,</w:t>
      </w:r>
      <w:r w:rsidRPr="00D15643">
        <w:rPr>
          <w:rFonts w:ascii="JetBrains Mono" w:eastAsia="Times New Roman" w:hAnsi="JetBrains Mono" w:cs="JetBrains Mono"/>
          <w:color w:val="0000FF"/>
          <w:sz w:val="27"/>
          <w:szCs w:val="27"/>
          <w:lang w:eastAsia="en-IN"/>
        </w:rPr>
        <w:t>int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 xml:space="preserve"> 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n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,</w:t>
      </w:r>
      <w:r w:rsidRPr="00D15643">
        <w:rPr>
          <w:rFonts w:ascii="JetBrains Mono" w:eastAsia="Times New Roman" w:hAnsi="JetBrains Mono" w:cs="JetBrains Mono"/>
          <w:color w:val="0000FF"/>
          <w:sz w:val="27"/>
          <w:szCs w:val="27"/>
          <w:lang w:eastAsia="en-IN"/>
        </w:rPr>
        <w:t>int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 xml:space="preserve"> 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index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,</w:t>
      </w:r>
      <w:r w:rsidRPr="00D15643">
        <w:rPr>
          <w:rFonts w:ascii="JetBrains Mono" w:eastAsia="Times New Roman" w:hAnsi="JetBrains Mono" w:cs="JetBrains Mono"/>
          <w:color w:val="0000FF"/>
          <w:sz w:val="27"/>
          <w:szCs w:val="27"/>
          <w:lang w:eastAsia="en-IN"/>
        </w:rPr>
        <w:t>int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 xml:space="preserve"> </w:t>
      </w:r>
      <w:r w:rsidRPr="00D15643">
        <w:rPr>
          <w:rFonts w:ascii="JetBrains Mono" w:eastAsia="Times New Roman" w:hAnsi="JetBrains Mono" w:cs="JetBrains Mono"/>
          <w:color w:val="0000FF"/>
          <w:sz w:val="27"/>
          <w:szCs w:val="27"/>
          <w:lang w:eastAsia="en-IN"/>
        </w:rPr>
        <w:t>*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cost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,</w:t>
      </w:r>
      <w:r w:rsidRPr="00D15643">
        <w:rPr>
          <w:rFonts w:ascii="JetBrains Mono" w:eastAsia="Times New Roman" w:hAnsi="JetBrains Mono" w:cs="JetBrains Mono"/>
          <w:color w:val="0000FF"/>
          <w:sz w:val="27"/>
          <w:szCs w:val="27"/>
          <w:lang w:eastAsia="en-IN"/>
        </w:rPr>
        <w:t>int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 xml:space="preserve"> </w:t>
      </w:r>
      <w:r w:rsidRPr="00D15643">
        <w:rPr>
          <w:rFonts w:ascii="JetBrains Mono" w:eastAsia="Times New Roman" w:hAnsi="JetBrains Mono" w:cs="JetBrains Mono"/>
          <w:color w:val="0000FF"/>
          <w:sz w:val="27"/>
          <w:szCs w:val="27"/>
          <w:lang w:eastAsia="en-IN"/>
        </w:rPr>
        <w:t>*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hcost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,</w:t>
      </w:r>
      <w:r w:rsidRPr="00D15643">
        <w:rPr>
          <w:rFonts w:ascii="JetBrains Mono" w:eastAsia="Times New Roman" w:hAnsi="JetBrains Mono" w:cs="JetBrains Mono"/>
          <w:color w:val="0000FF"/>
          <w:sz w:val="27"/>
          <w:szCs w:val="27"/>
          <w:lang w:eastAsia="en-IN"/>
        </w:rPr>
        <w:t>int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 xml:space="preserve"> </w:t>
      </w:r>
      <w:r w:rsidRPr="00D15643">
        <w:rPr>
          <w:rFonts w:ascii="JetBrains Mono" w:eastAsia="Times New Roman" w:hAnsi="JetBrains Mono" w:cs="JetBrains Mono"/>
          <w:color w:val="0000FF"/>
          <w:sz w:val="27"/>
          <w:szCs w:val="27"/>
          <w:lang w:eastAsia="en-IN"/>
        </w:rPr>
        <w:t>*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visited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,</w:t>
      </w:r>
      <w:r w:rsidRPr="00D15643">
        <w:rPr>
          <w:rFonts w:ascii="JetBrains Mono" w:eastAsia="Times New Roman" w:hAnsi="JetBrains Mono" w:cs="JetBrains Mono"/>
          <w:color w:val="0000FF"/>
          <w:sz w:val="27"/>
          <w:szCs w:val="27"/>
          <w:lang w:eastAsia="en-IN"/>
        </w:rPr>
        <w:t>int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 xml:space="preserve"> </w:t>
      </w:r>
      <w:r w:rsidRPr="00D15643">
        <w:rPr>
          <w:rFonts w:ascii="JetBrains Mono" w:eastAsia="Times New Roman" w:hAnsi="JetBrains Mono" w:cs="JetBrains Mono"/>
          <w:color w:val="0000FF"/>
          <w:sz w:val="27"/>
          <w:szCs w:val="27"/>
          <w:lang w:eastAsia="en-IN"/>
        </w:rPr>
        <w:t>*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parent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,</w:t>
      </w:r>
      <w:r w:rsidRPr="00D15643">
        <w:rPr>
          <w:rFonts w:ascii="JetBrains Mono" w:eastAsia="Times New Roman" w:hAnsi="JetBrains Mono" w:cs="JetBrains Mono"/>
          <w:color w:val="0000FF"/>
          <w:sz w:val="27"/>
          <w:szCs w:val="27"/>
          <w:lang w:eastAsia="en-IN"/>
        </w:rPr>
        <w:t>int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 xml:space="preserve"> </w:t>
      </w:r>
      <w:r w:rsidRPr="00D15643">
        <w:rPr>
          <w:rFonts w:ascii="JetBrains Mono" w:eastAsia="Times New Roman" w:hAnsi="JetBrains Mono" w:cs="JetBrains Mono"/>
          <w:color w:val="0000FF"/>
          <w:sz w:val="27"/>
          <w:szCs w:val="27"/>
          <w:lang w:eastAsia="en-IN"/>
        </w:rPr>
        <w:t>*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h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){</w:t>
      </w:r>
    </w:p>
    <w:p w14:paraId="145942E9" w14:textId="77777777" w:rsidR="00D15643" w:rsidRPr="00D15643" w:rsidRDefault="00D15643" w:rsidP="00D15643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</w:pP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 xml:space="preserve">  </w:t>
      </w:r>
      <w:r w:rsidRPr="00D15643">
        <w:rPr>
          <w:rFonts w:ascii="JetBrains Mono" w:eastAsia="Times New Roman" w:hAnsi="JetBrains Mono" w:cs="JetBrains Mono"/>
          <w:color w:val="267F99"/>
          <w:sz w:val="27"/>
          <w:szCs w:val="27"/>
          <w:lang w:eastAsia="en-IN"/>
        </w:rPr>
        <w:t>link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 xml:space="preserve"> 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child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;</w:t>
      </w:r>
    </w:p>
    <w:p w14:paraId="3F68ABC0" w14:textId="77777777" w:rsidR="00D15643" w:rsidRPr="00D15643" w:rsidRDefault="00D15643" w:rsidP="00D15643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</w:pP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 xml:space="preserve">  </w:t>
      </w:r>
      <w:r w:rsidRPr="00D15643">
        <w:rPr>
          <w:rFonts w:ascii="JetBrains Mono" w:eastAsia="Times New Roman" w:hAnsi="JetBrains Mono" w:cs="JetBrains Mono"/>
          <w:color w:val="AF00DB"/>
          <w:sz w:val="27"/>
          <w:szCs w:val="27"/>
          <w:lang w:eastAsia="en-IN"/>
        </w:rPr>
        <w:t>for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(</w:t>
      </w:r>
      <w:r w:rsidRPr="00D15643">
        <w:rPr>
          <w:rFonts w:ascii="JetBrains Mono" w:eastAsia="Times New Roman" w:hAnsi="JetBrains Mono" w:cs="JetBrains Mono"/>
          <w:color w:val="0000FF"/>
          <w:sz w:val="27"/>
          <w:szCs w:val="27"/>
          <w:lang w:eastAsia="en-IN"/>
        </w:rPr>
        <w:t>int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 xml:space="preserve"> 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i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=</w:t>
      </w:r>
      <w:r w:rsidRPr="00D15643">
        <w:rPr>
          <w:rFonts w:ascii="JetBrains Mono" w:eastAsia="Times New Roman" w:hAnsi="JetBrains Mono" w:cs="JetBrains Mono"/>
          <w:color w:val="098658"/>
          <w:sz w:val="27"/>
          <w:szCs w:val="27"/>
          <w:lang w:eastAsia="en-IN"/>
        </w:rPr>
        <w:t>0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;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i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&lt;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n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;++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i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){</w:t>
      </w:r>
    </w:p>
    <w:p w14:paraId="2D91CD0D" w14:textId="77777777" w:rsidR="00D15643" w:rsidRPr="00D15643" w:rsidRDefault="00D15643" w:rsidP="00D15643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</w:pP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 xml:space="preserve">    </w:t>
      </w:r>
      <w:r w:rsidRPr="00D15643">
        <w:rPr>
          <w:rFonts w:ascii="JetBrains Mono" w:eastAsia="Times New Roman" w:hAnsi="JetBrains Mono" w:cs="JetBrains Mono"/>
          <w:color w:val="AF00DB"/>
          <w:sz w:val="27"/>
          <w:szCs w:val="27"/>
          <w:lang w:eastAsia="en-IN"/>
        </w:rPr>
        <w:t>if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(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g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[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index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][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i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] &amp;&amp; !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visited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[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i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 xml:space="preserve">] &amp;&amp; 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hcost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[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i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 xml:space="preserve">] &gt; 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hcost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[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index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 xml:space="preserve">] + 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g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[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index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][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i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 xml:space="preserve">] + 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h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[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i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]){</w:t>
      </w:r>
    </w:p>
    <w:p w14:paraId="4D743F91" w14:textId="77777777" w:rsidR="00D15643" w:rsidRPr="00D15643" w:rsidRDefault="00D15643" w:rsidP="00D15643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</w:pP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 xml:space="preserve">      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child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.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dest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 xml:space="preserve"> = 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i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;</w:t>
      </w:r>
    </w:p>
    <w:p w14:paraId="7FB78154" w14:textId="77777777" w:rsidR="00D15643" w:rsidRPr="00D15643" w:rsidRDefault="00D15643" w:rsidP="00D15643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</w:pP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 xml:space="preserve">      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hcost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[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i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 xml:space="preserve">] = 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hcost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[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index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 xml:space="preserve">] + 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g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[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index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][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i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 xml:space="preserve">] + 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h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[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i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];</w:t>
      </w:r>
    </w:p>
    <w:p w14:paraId="3DE963AF" w14:textId="77777777" w:rsidR="00D15643" w:rsidRPr="00D15643" w:rsidRDefault="00D15643" w:rsidP="00D15643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</w:pP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 xml:space="preserve">      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cost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[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i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 xml:space="preserve">] = 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cost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[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index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 xml:space="preserve">] + 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g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[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index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][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i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];</w:t>
      </w:r>
    </w:p>
    <w:p w14:paraId="3DA20744" w14:textId="77777777" w:rsidR="00D15643" w:rsidRPr="00D15643" w:rsidRDefault="00D15643" w:rsidP="00D15643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</w:pP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 xml:space="preserve">      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child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.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cost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 xml:space="preserve"> = 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hcost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[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i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];</w:t>
      </w:r>
    </w:p>
    <w:p w14:paraId="0BFD9B9D" w14:textId="77777777" w:rsidR="00D15643" w:rsidRPr="00D15643" w:rsidRDefault="00D15643" w:rsidP="00D15643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</w:pP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 xml:space="preserve">      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q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.</w:t>
      </w:r>
      <w:r w:rsidRPr="00D15643">
        <w:rPr>
          <w:rFonts w:ascii="JetBrains Mono" w:eastAsia="Times New Roman" w:hAnsi="JetBrains Mono" w:cs="JetBrains Mono"/>
          <w:color w:val="795E26"/>
          <w:sz w:val="27"/>
          <w:szCs w:val="27"/>
          <w:lang w:eastAsia="en-IN"/>
        </w:rPr>
        <w:t>push_back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(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child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);</w:t>
      </w:r>
    </w:p>
    <w:p w14:paraId="1B479CB2" w14:textId="77777777" w:rsidR="00D15643" w:rsidRPr="00D15643" w:rsidRDefault="00D15643" w:rsidP="00D15643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</w:pP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 xml:space="preserve">      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parent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[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i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 xml:space="preserve">] = 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index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;</w:t>
      </w:r>
    </w:p>
    <w:p w14:paraId="25531728" w14:textId="77777777" w:rsidR="00D15643" w:rsidRPr="00D15643" w:rsidRDefault="00D15643" w:rsidP="00D15643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</w:pP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    }</w:t>
      </w:r>
    </w:p>
    <w:p w14:paraId="7FAC1FBC" w14:textId="77777777" w:rsidR="00D15643" w:rsidRPr="00D15643" w:rsidRDefault="00D15643" w:rsidP="00D15643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</w:pP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  }</w:t>
      </w:r>
    </w:p>
    <w:p w14:paraId="094A7712" w14:textId="77777777" w:rsidR="00D15643" w:rsidRPr="00D15643" w:rsidRDefault="00D15643" w:rsidP="00D15643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</w:pP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}</w:t>
      </w:r>
    </w:p>
    <w:p w14:paraId="08C6A61D" w14:textId="77777777" w:rsidR="00D15643" w:rsidRPr="00D15643" w:rsidRDefault="00D15643" w:rsidP="00D15643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</w:pPr>
    </w:p>
    <w:p w14:paraId="47DF5F55" w14:textId="77777777" w:rsidR="00D15643" w:rsidRPr="00D15643" w:rsidRDefault="00D15643" w:rsidP="00D15643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</w:pPr>
      <w:r w:rsidRPr="00D15643">
        <w:rPr>
          <w:rFonts w:ascii="JetBrains Mono" w:eastAsia="Times New Roman" w:hAnsi="JetBrains Mono" w:cs="JetBrains Mono"/>
          <w:color w:val="0000FF"/>
          <w:sz w:val="27"/>
          <w:szCs w:val="27"/>
          <w:lang w:eastAsia="en-IN"/>
        </w:rPr>
        <w:t>bool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 xml:space="preserve"> </w:t>
      </w:r>
      <w:r w:rsidRPr="00D15643">
        <w:rPr>
          <w:rFonts w:ascii="JetBrains Mono" w:eastAsia="Times New Roman" w:hAnsi="JetBrains Mono" w:cs="JetBrains Mono"/>
          <w:color w:val="795E26"/>
          <w:sz w:val="27"/>
          <w:szCs w:val="27"/>
          <w:lang w:eastAsia="en-IN"/>
        </w:rPr>
        <w:t>higher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(</w:t>
      </w:r>
      <w:r w:rsidRPr="00D15643">
        <w:rPr>
          <w:rFonts w:ascii="JetBrains Mono" w:eastAsia="Times New Roman" w:hAnsi="JetBrains Mono" w:cs="JetBrains Mono"/>
          <w:color w:val="267F99"/>
          <w:sz w:val="27"/>
          <w:szCs w:val="27"/>
          <w:lang w:eastAsia="en-IN"/>
        </w:rPr>
        <w:t>link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 xml:space="preserve"> 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a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,</w:t>
      </w:r>
      <w:r w:rsidRPr="00D15643">
        <w:rPr>
          <w:rFonts w:ascii="JetBrains Mono" w:eastAsia="Times New Roman" w:hAnsi="JetBrains Mono" w:cs="JetBrains Mono"/>
          <w:color w:val="267F99"/>
          <w:sz w:val="27"/>
          <w:szCs w:val="27"/>
          <w:lang w:eastAsia="en-IN"/>
        </w:rPr>
        <w:t>link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 xml:space="preserve"> 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b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){</w:t>
      </w:r>
    </w:p>
    <w:p w14:paraId="5F590D94" w14:textId="77777777" w:rsidR="00D15643" w:rsidRPr="00D15643" w:rsidRDefault="00D15643" w:rsidP="00D15643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</w:pP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 xml:space="preserve">  </w:t>
      </w:r>
      <w:r w:rsidRPr="00D15643">
        <w:rPr>
          <w:rFonts w:ascii="JetBrains Mono" w:eastAsia="Times New Roman" w:hAnsi="JetBrains Mono" w:cs="JetBrains Mono"/>
          <w:color w:val="AF00DB"/>
          <w:sz w:val="27"/>
          <w:szCs w:val="27"/>
          <w:lang w:eastAsia="en-IN"/>
        </w:rPr>
        <w:t>return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 xml:space="preserve"> 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a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.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cost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 xml:space="preserve"> &gt; 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b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.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cost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;</w:t>
      </w:r>
    </w:p>
    <w:p w14:paraId="766ACE77" w14:textId="77777777" w:rsidR="00D15643" w:rsidRPr="00D15643" w:rsidRDefault="00D15643" w:rsidP="00D15643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</w:pP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}</w:t>
      </w:r>
    </w:p>
    <w:p w14:paraId="7A7F940D" w14:textId="77777777" w:rsidR="00D15643" w:rsidRPr="00D15643" w:rsidRDefault="00D15643" w:rsidP="00D15643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</w:pPr>
    </w:p>
    <w:p w14:paraId="0B5FBB6D" w14:textId="77777777" w:rsidR="00D15643" w:rsidRPr="00D15643" w:rsidRDefault="00D15643" w:rsidP="00D15643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</w:pPr>
      <w:r w:rsidRPr="00D15643">
        <w:rPr>
          <w:rFonts w:ascii="JetBrains Mono" w:eastAsia="Times New Roman" w:hAnsi="JetBrains Mono" w:cs="JetBrains Mono"/>
          <w:color w:val="0000FF"/>
          <w:sz w:val="27"/>
          <w:szCs w:val="27"/>
          <w:lang w:eastAsia="en-IN"/>
        </w:rPr>
        <w:t>void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 xml:space="preserve"> </w:t>
      </w:r>
      <w:r w:rsidRPr="00D15643">
        <w:rPr>
          <w:rFonts w:ascii="JetBrains Mono" w:eastAsia="Times New Roman" w:hAnsi="JetBrains Mono" w:cs="JetBrains Mono"/>
          <w:color w:val="795E26"/>
          <w:sz w:val="27"/>
          <w:szCs w:val="27"/>
          <w:lang w:eastAsia="en-IN"/>
        </w:rPr>
        <w:t>print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(</w:t>
      </w:r>
      <w:r w:rsidRPr="00D15643">
        <w:rPr>
          <w:rFonts w:ascii="JetBrains Mono" w:eastAsia="Times New Roman" w:hAnsi="JetBrains Mono" w:cs="JetBrains Mono"/>
          <w:color w:val="267F99"/>
          <w:sz w:val="27"/>
          <w:szCs w:val="27"/>
          <w:lang w:eastAsia="en-IN"/>
        </w:rPr>
        <w:t>vector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&lt;</w:t>
      </w:r>
      <w:r w:rsidRPr="00D15643">
        <w:rPr>
          <w:rFonts w:ascii="JetBrains Mono" w:eastAsia="Times New Roman" w:hAnsi="JetBrains Mono" w:cs="JetBrains Mono"/>
          <w:color w:val="267F99"/>
          <w:sz w:val="27"/>
          <w:szCs w:val="27"/>
          <w:lang w:eastAsia="en-IN"/>
        </w:rPr>
        <w:t>link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 xml:space="preserve">&gt; 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q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){</w:t>
      </w:r>
    </w:p>
    <w:p w14:paraId="72A5EC15" w14:textId="77777777" w:rsidR="00D15643" w:rsidRPr="00D15643" w:rsidRDefault="00D15643" w:rsidP="00D15643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</w:pP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 xml:space="preserve">  </w:t>
      </w:r>
      <w:r w:rsidRPr="00D15643">
        <w:rPr>
          <w:rFonts w:ascii="JetBrains Mono" w:eastAsia="Times New Roman" w:hAnsi="JetBrains Mono" w:cs="JetBrains Mono"/>
          <w:color w:val="AF00DB"/>
          <w:sz w:val="27"/>
          <w:szCs w:val="27"/>
          <w:lang w:eastAsia="en-IN"/>
        </w:rPr>
        <w:t>for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(</w:t>
      </w:r>
      <w:r w:rsidRPr="00D15643">
        <w:rPr>
          <w:rFonts w:ascii="JetBrains Mono" w:eastAsia="Times New Roman" w:hAnsi="JetBrains Mono" w:cs="JetBrains Mono"/>
          <w:color w:val="0000FF"/>
          <w:sz w:val="27"/>
          <w:szCs w:val="27"/>
          <w:lang w:eastAsia="en-IN"/>
        </w:rPr>
        <w:t>int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 xml:space="preserve"> 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i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=</w:t>
      </w:r>
      <w:r w:rsidRPr="00D15643">
        <w:rPr>
          <w:rFonts w:ascii="JetBrains Mono" w:eastAsia="Times New Roman" w:hAnsi="JetBrains Mono" w:cs="JetBrains Mono"/>
          <w:color w:val="098658"/>
          <w:sz w:val="27"/>
          <w:szCs w:val="27"/>
          <w:lang w:eastAsia="en-IN"/>
        </w:rPr>
        <w:t>0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;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i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&lt;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q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.</w:t>
      </w:r>
      <w:r w:rsidRPr="00D15643">
        <w:rPr>
          <w:rFonts w:ascii="JetBrains Mono" w:eastAsia="Times New Roman" w:hAnsi="JetBrains Mono" w:cs="JetBrains Mono"/>
          <w:color w:val="795E26"/>
          <w:sz w:val="27"/>
          <w:szCs w:val="27"/>
          <w:lang w:eastAsia="en-IN"/>
        </w:rPr>
        <w:t>size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();++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i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)</w:t>
      </w:r>
    </w:p>
    <w:p w14:paraId="625ED744" w14:textId="77777777" w:rsidR="00D15643" w:rsidRPr="00D15643" w:rsidRDefault="00D15643" w:rsidP="00D15643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</w:pP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 xml:space="preserve">    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cout</w:t>
      </w:r>
      <w:r w:rsidRPr="00D15643">
        <w:rPr>
          <w:rFonts w:ascii="JetBrains Mono" w:eastAsia="Times New Roman" w:hAnsi="JetBrains Mono" w:cs="JetBrains Mono"/>
          <w:color w:val="795E26"/>
          <w:sz w:val="27"/>
          <w:szCs w:val="27"/>
          <w:lang w:eastAsia="en-IN"/>
        </w:rPr>
        <w:t>&lt;&lt;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q</w:t>
      </w:r>
      <w:r w:rsidRPr="00D15643">
        <w:rPr>
          <w:rFonts w:ascii="JetBrains Mono" w:eastAsia="Times New Roman" w:hAnsi="JetBrains Mono" w:cs="JetBrains Mono"/>
          <w:color w:val="795E26"/>
          <w:sz w:val="27"/>
          <w:szCs w:val="27"/>
          <w:lang w:eastAsia="en-IN"/>
        </w:rPr>
        <w:t>[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i</w:t>
      </w:r>
      <w:r w:rsidRPr="00D15643">
        <w:rPr>
          <w:rFonts w:ascii="JetBrains Mono" w:eastAsia="Times New Roman" w:hAnsi="JetBrains Mono" w:cs="JetBrains Mono"/>
          <w:color w:val="795E26"/>
          <w:sz w:val="27"/>
          <w:szCs w:val="27"/>
          <w:lang w:eastAsia="en-IN"/>
        </w:rPr>
        <w:t>]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.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dest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+</w:t>
      </w:r>
      <w:r w:rsidRPr="00D15643">
        <w:rPr>
          <w:rFonts w:ascii="JetBrains Mono" w:eastAsia="Times New Roman" w:hAnsi="JetBrains Mono" w:cs="JetBrains Mono"/>
          <w:color w:val="098658"/>
          <w:sz w:val="27"/>
          <w:szCs w:val="27"/>
          <w:lang w:eastAsia="en-IN"/>
        </w:rPr>
        <w:t>1</w:t>
      </w:r>
      <w:r w:rsidRPr="00D15643">
        <w:rPr>
          <w:rFonts w:ascii="JetBrains Mono" w:eastAsia="Times New Roman" w:hAnsi="JetBrains Mono" w:cs="JetBrains Mono"/>
          <w:color w:val="795E26"/>
          <w:sz w:val="27"/>
          <w:szCs w:val="27"/>
          <w:lang w:eastAsia="en-IN"/>
        </w:rPr>
        <w:t>&lt;&lt;</w:t>
      </w:r>
      <w:r w:rsidRPr="00D15643">
        <w:rPr>
          <w:rFonts w:ascii="JetBrains Mono" w:eastAsia="Times New Roman" w:hAnsi="JetBrains Mono" w:cs="JetBrains Mono"/>
          <w:color w:val="A31515"/>
          <w:sz w:val="27"/>
          <w:szCs w:val="27"/>
          <w:lang w:eastAsia="en-IN"/>
        </w:rPr>
        <w:t>" "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;</w:t>
      </w:r>
    </w:p>
    <w:p w14:paraId="6B752C6F" w14:textId="77777777" w:rsidR="00D15643" w:rsidRPr="00D15643" w:rsidRDefault="00D15643" w:rsidP="00D15643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</w:pP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 xml:space="preserve">  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cout</w:t>
      </w:r>
      <w:r w:rsidRPr="00D15643">
        <w:rPr>
          <w:rFonts w:ascii="JetBrains Mono" w:eastAsia="Times New Roman" w:hAnsi="JetBrains Mono" w:cs="JetBrains Mono"/>
          <w:color w:val="795E26"/>
          <w:sz w:val="27"/>
          <w:szCs w:val="27"/>
          <w:lang w:eastAsia="en-IN"/>
        </w:rPr>
        <w:t>&lt;&lt;</w:t>
      </w:r>
      <w:r w:rsidRPr="00D15643">
        <w:rPr>
          <w:rFonts w:ascii="JetBrains Mono" w:eastAsia="Times New Roman" w:hAnsi="JetBrains Mono" w:cs="JetBrains Mono"/>
          <w:color w:val="A31515"/>
          <w:sz w:val="27"/>
          <w:szCs w:val="27"/>
          <w:lang w:eastAsia="en-IN"/>
        </w:rPr>
        <w:t>"</w:t>
      </w:r>
      <w:r w:rsidRPr="00D15643">
        <w:rPr>
          <w:rFonts w:ascii="JetBrains Mono" w:eastAsia="Times New Roman" w:hAnsi="JetBrains Mono" w:cs="JetBrains Mono"/>
          <w:color w:val="EE0000"/>
          <w:sz w:val="27"/>
          <w:szCs w:val="27"/>
          <w:lang w:eastAsia="en-IN"/>
        </w:rPr>
        <w:t>\n</w:t>
      </w:r>
      <w:r w:rsidRPr="00D15643">
        <w:rPr>
          <w:rFonts w:ascii="JetBrains Mono" w:eastAsia="Times New Roman" w:hAnsi="JetBrains Mono" w:cs="JetBrains Mono"/>
          <w:color w:val="A31515"/>
          <w:sz w:val="27"/>
          <w:szCs w:val="27"/>
          <w:lang w:eastAsia="en-IN"/>
        </w:rPr>
        <w:t>"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;</w:t>
      </w:r>
    </w:p>
    <w:p w14:paraId="09368B46" w14:textId="77777777" w:rsidR="00D15643" w:rsidRPr="00D15643" w:rsidRDefault="00D15643" w:rsidP="00D15643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</w:pP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}</w:t>
      </w:r>
    </w:p>
    <w:p w14:paraId="0C89B41B" w14:textId="77777777" w:rsidR="00D15643" w:rsidRPr="00D15643" w:rsidRDefault="00D15643" w:rsidP="00D15643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</w:pPr>
    </w:p>
    <w:p w14:paraId="19CF21B7" w14:textId="77777777" w:rsidR="00D15643" w:rsidRPr="00D15643" w:rsidRDefault="00D15643" w:rsidP="00D15643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</w:pPr>
      <w:r w:rsidRPr="00D15643">
        <w:rPr>
          <w:rFonts w:ascii="JetBrains Mono" w:eastAsia="Times New Roman" w:hAnsi="JetBrains Mono" w:cs="JetBrains Mono"/>
          <w:color w:val="0000FF"/>
          <w:sz w:val="27"/>
          <w:szCs w:val="27"/>
          <w:lang w:eastAsia="en-IN"/>
        </w:rPr>
        <w:t>void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 xml:space="preserve"> </w:t>
      </w:r>
      <w:r w:rsidRPr="00D15643">
        <w:rPr>
          <w:rFonts w:ascii="JetBrains Mono" w:eastAsia="Times New Roman" w:hAnsi="JetBrains Mono" w:cs="JetBrains Mono"/>
          <w:color w:val="795E26"/>
          <w:sz w:val="27"/>
          <w:szCs w:val="27"/>
          <w:lang w:eastAsia="en-IN"/>
        </w:rPr>
        <w:t>trace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(</w:t>
      </w:r>
      <w:r w:rsidRPr="00D15643">
        <w:rPr>
          <w:rFonts w:ascii="JetBrains Mono" w:eastAsia="Times New Roman" w:hAnsi="JetBrains Mono" w:cs="JetBrains Mono"/>
          <w:color w:val="267F99"/>
          <w:sz w:val="27"/>
          <w:szCs w:val="27"/>
          <w:lang w:eastAsia="en-IN"/>
        </w:rPr>
        <w:t>vector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&lt;</w:t>
      </w:r>
      <w:r w:rsidRPr="00D15643">
        <w:rPr>
          <w:rFonts w:ascii="JetBrains Mono" w:eastAsia="Times New Roman" w:hAnsi="JetBrains Mono" w:cs="JetBrains Mono"/>
          <w:color w:val="0000FF"/>
          <w:sz w:val="27"/>
          <w:szCs w:val="27"/>
          <w:lang w:eastAsia="en-IN"/>
        </w:rPr>
        <w:t>int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 xml:space="preserve">&gt; </w:t>
      </w:r>
      <w:r w:rsidRPr="00D15643">
        <w:rPr>
          <w:rFonts w:ascii="JetBrains Mono" w:eastAsia="Times New Roman" w:hAnsi="JetBrains Mono" w:cs="JetBrains Mono"/>
          <w:color w:val="0000FF"/>
          <w:sz w:val="27"/>
          <w:szCs w:val="27"/>
          <w:lang w:eastAsia="en-IN"/>
        </w:rPr>
        <w:t>&amp;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ar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,</w:t>
      </w:r>
      <w:r w:rsidRPr="00D15643">
        <w:rPr>
          <w:rFonts w:ascii="JetBrains Mono" w:eastAsia="Times New Roman" w:hAnsi="JetBrains Mono" w:cs="JetBrains Mono"/>
          <w:color w:val="0000FF"/>
          <w:sz w:val="27"/>
          <w:szCs w:val="27"/>
          <w:lang w:eastAsia="en-IN"/>
        </w:rPr>
        <w:t>int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 xml:space="preserve"> </w:t>
      </w:r>
      <w:r w:rsidRPr="00D15643">
        <w:rPr>
          <w:rFonts w:ascii="JetBrains Mono" w:eastAsia="Times New Roman" w:hAnsi="JetBrains Mono" w:cs="JetBrains Mono"/>
          <w:color w:val="0000FF"/>
          <w:sz w:val="27"/>
          <w:szCs w:val="27"/>
          <w:lang w:eastAsia="en-IN"/>
        </w:rPr>
        <w:t>*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parent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,</w:t>
      </w:r>
      <w:r w:rsidRPr="00D15643">
        <w:rPr>
          <w:rFonts w:ascii="JetBrains Mono" w:eastAsia="Times New Roman" w:hAnsi="JetBrains Mono" w:cs="JetBrains Mono"/>
          <w:color w:val="0000FF"/>
          <w:sz w:val="27"/>
          <w:szCs w:val="27"/>
          <w:lang w:eastAsia="en-IN"/>
        </w:rPr>
        <w:t>int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 xml:space="preserve"> 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i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){</w:t>
      </w:r>
    </w:p>
    <w:p w14:paraId="3A4D1BE8" w14:textId="77777777" w:rsidR="00D15643" w:rsidRPr="00D15643" w:rsidRDefault="00D15643" w:rsidP="00D15643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</w:pP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 xml:space="preserve">  </w:t>
      </w:r>
      <w:r w:rsidRPr="00D15643">
        <w:rPr>
          <w:rFonts w:ascii="JetBrains Mono" w:eastAsia="Times New Roman" w:hAnsi="JetBrains Mono" w:cs="JetBrains Mono"/>
          <w:color w:val="AF00DB"/>
          <w:sz w:val="27"/>
          <w:szCs w:val="27"/>
          <w:lang w:eastAsia="en-IN"/>
        </w:rPr>
        <w:t>if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(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parent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[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i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 xml:space="preserve">] == 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i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){</w:t>
      </w:r>
    </w:p>
    <w:p w14:paraId="3B34767D" w14:textId="77777777" w:rsidR="00D15643" w:rsidRPr="00D15643" w:rsidRDefault="00D15643" w:rsidP="00D15643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</w:pP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lastRenderedPageBreak/>
        <w:t xml:space="preserve">    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ar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.</w:t>
      </w:r>
      <w:r w:rsidRPr="00D15643">
        <w:rPr>
          <w:rFonts w:ascii="JetBrains Mono" w:eastAsia="Times New Roman" w:hAnsi="JetBrains Mono" w:cs="JetBrains Mono"/>
          <w:color w:val="795E26"/>
          <w:sz w:val="27"/>
          <w:szCs w:val="27"/>
          <w:lang w:eastAsia="en-IN"/>
        </w:rPr>
        <w:t>push_back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(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i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);</w:t>
      </w:r>
    </w:p>
    <w:p w14:paraId="66B25FC4" w14:textId="77777777" w:rsidR="00D15643" w:rsidRPr="00D15643" w:rsidRDefault="00D15643" w:rsidP="00D15643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</w:pP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 xml:space="preserve">    </w:t>
      </w:r>
      <w:r w:rsidRPr="00D15643">
        <w:rPr>
          <w:rFonts w:ascii="JetBrains Mono" w:eastAsia="Times New Roman" w:hAnsi="JetBrains Mono" w:cs="JetBrains Mono"/>
          <w:color w:val="AF00DB"/>
          <w:sz w:val="27"/>
          <w:szCs w:val="27"/>
          <w:lang w:eastAsia="en-IN"/>
        </w:rPr>
        <w:t>return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;</w:t>
      </w:r>
    </w:p>
    <w:p w14:paraId="6410D18B" w14:textId="77777777" w:rsidR="00D15643" w:rsidRPr="00D15643" w:rsidRDefault="00D15643" w:rsidP="00D15643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</w:pP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  }</w:t>
      </w:r>
    </w:p>
    <w:p w14:paraId="7443BE8C" w14:textId="77777777" w:rsidR="00D15643" w:rsidRPr="00D15643" w:rsidRDefault="00D15643" w:rsidP="00D15643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</w:pP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 xml:space="preserve">  </w:t>
      </w:r>
      <w:r w:rsidRPr="00D15643">
        <w:rPr>
          <w:rFonts w:ascii="JetBrains Mono" w:eastAsia="Times New Roman" w:hAnsi="JetBrains Mono" w:cs="JetBrains Mono"/>
          <w:color w:val="AF00DB"/>
          <w:sz w:val="27"/>
          <w:szCs w:val="27"/>
          <w:lang w:eastAsia="en-IN"/>
        </w:rPr>
        <w:t>else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{</w:t>
      </w:r>
    </w:p>
    <w:p w14:paraId="65F20721" w14:textId="77777777" w:rsidR="00D15643" w:rsidRPr="00D15643" w:rsidRDefault="00D15643" w:rsidP="00D15643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</w:pP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 xml:space="preserve">    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ar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.</w:t>
      </w:r>
      <w:r w:rsidRPr="00D15643">
        <w:rPr>
          <w:rFonts w:ascii="JetBrains Mono" w:eastAsia="Times New Roman" w:hAnsi="JetBrains Mono" w:cs="JetBrains Mono"/>
          <w:color w:val="795E26"/>
          <w:sz w:val="27"/>
          <w:szCs w:val="27"/>
          <w:lang w:eastAsia="en-IN"/>
        </w:rPr>
        <w:t>push_back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(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i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);</w:t>
      </w:r>
    </w:p>
    <w:p w14:paraId="11086A03" w14:textId="77777777" w:rsidR="00D15643" w:rsidRPr="00D15643" w:rsidRDefault="00D15643" w:rsidP="00D15643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</w:pP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 xml:space="preserve">    </w:t>
      </w:r>
      <w:r w:rsidRPr="00D15643">
        <w:rPr>
          <w:rFonts w:ascii="JetBrains Mono" w:eastAsia="Times New Roman" w:hAnsi="JetBrains Mono" w:cs="JetBrains Mono"/>
          <w:color w:val="795E26"/>
          <w:sz w:val="27"/>
          <w:szCs w:val="27"/>
          <w:lang w:eastAsia="en-IN"/>
        </w:rPr>
        <w:t>trace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(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ar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,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parent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,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parent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[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i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]);</w:t>
      </w:r>
    </w:p>
    <w:p w14:paraId="0AD7B395" w14:textId="77777777" w:rsidR="00D15643" w:rsidRPr="00D15643" w:rsidRDefault="00D15643" w:rsidP="00D15643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</w:pP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  }</w:t>
      </w:r>
    </w:p>
    <w:p w14:paraId="10112157" w14:textId="77777777" w:rsidR="00D15643" w:rsidRPr="00D15643" w:rsidRDefault="00D15643" w:rsidP="00D15643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</w:pP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}</w:t>
      </w:r>
    </w:p>
    <w:p w14:paraId="7C38C1A5" w14:textId="77777777" w:rsidR="00D15643" w:rsidRPr="00D15643" w:rsidRDefault="00D15643" w:rsidP="00D15643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</w:pPr>
    </w:p>
    <w:p w14:paraId="2869DC3E" w14:textId="77777777" w:rsidR="00D15643" w:rsidRPr="00D15643" w:rsidRDefault="00D15643" w:rsidP="00D15643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</w:pPr>
      <w:r w:rsidRPr="00D15643">
        <w:rPr>
          <w:rFonts w:ascii="JetBrains Mono" w:eastAsia="Times New Roman" w:hAnsi="JetBrains Mono" w:cs="JetBrains Mono"/>
          <w:color w:val="0000FF"/>
          <w:sz w:val="27"/>
          <w:szCs w:val="27"/>
          <w:lang w:eastAsia="en-IN"/>
        </w:rPr>
        <w:t>int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 xml:space="preserve"> </w:t>
      </w:r>
      <w:r w:rsidRPr="00D15643">
        <w:rPr>
          <w:rFonts w:ascii="JetBrains Mono" w:eastAsia="Times New Roman" w:hAnsi="JetBrains Mono" w:cs="JetBrains Mono"/>
          <w:color w:val="795E26"/>
          <w:sz w:val="27"/>
          <w:szCs w:val="27"/>
          <w:lang w:eastAsia="en-IN"/>
        </w:rPr>
        <w:t>aSearch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(</w:t>
      </w:r>
      <w:r w:rsidRPr="00D15643">
        <w:rPr>
          <w:rFonts w:ascii="JetBrains Mono" w:eastAsia="Times New Roman" w:hAnsi="JetBrains Mono" w:cs="JetBrains Mono"/>
          <w:color w:val="0000FF"/>
          <w:sz w:val="27"/>
          <w:szCs w:val="27"/>
          <w:lang w:eastAsia="en-IN"/>
        </w:rPr>
        <w:t>int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 xml:space="preserve"> </w:t>
      </w:r>
      <w:r w:rsidRPr="00D15643">
        <w:rPr>
          <w:rFonts w:ascii="JetBrains Mono" w:eastAsia="Times New Roman" w:hAnsi="JetBrains Mono" w:cs="JetBrains Mono"/>
          <w:color w:val="0000FF"/>
          <w:sz w:val="27"/>
          <w:szCs w:val="27"/>
          <w:lang w:eastAsia="en-IN"/>
        </w:rPr>
        <w:t>**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g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,</w:t>
      </w:r>
      <w:r w:rsidRPr="00D15643">
        <w:rPr>
          <w:rFonts w:ascii="JetBrains Mono" w:eastAsia="Times New Roman" w:hAnsi="JetBrains Mono" w:cs="JetBrains Mono"/>
          <w:color w:val="0000FF"/>
          <w:sz w:val="27"/>
          <w:szCs w:val="27"/>
          <w:lang w:eastAsia="en-IN"/>
        </w:rPr>
        <w:t>int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 xml:space="preserve"> 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start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,</w:t>
      </w:r>
      <w:r w:rsidRPr="00D15643">
        <w:rPr>
          <w:rFonts w:ascii="JetBrains Mono" w:eastAsia="Times New Roman" w:hAnsi="JetBrains Mono" w:cs="JetBrains Mono"/>
          <w:color w:val="0000FF"/>
          <w:sz w:val="27"/>
          <w:szCs w:val="27"/>
          <w:lang w:eastAsia="en-IN"/>
        </w:rPr>
        <w:t>int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 xml:space="preserve"> 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n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,</w:t>
      </w:r>
      <w:r w:rsidRPr="00D15643">
        <w:rPr>
          <w:rFonts w:ascii="JetBrains Mono" w:eastAsia="Times New Roman" w:hAnsi="JetBrains Mono" w:cs="JetBrains Mono"/>
          <w:color w:val="0000FF"/>
          <w:sz w:val="27"/>
          <w:szCs w:val="27"/>
          <w:lang w:eastAsia="en-IN"/>
        </w:rPr>
        <w:t>int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 xml:space="preserve"> 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dest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,</w:t>
      </w:r>
      <w:r w:rsidRPr="00D15643">
        <w:rPr>
          <w:rFonts w:ascii="JetBrains Mono" w:eastAsia="Times New Roman" w:hAnsi="JetBrains Mono" w:cs="JetBrains Mono"/>
          <w:color w:val="0000FF"/>
          <w:sz w:val="27"/>
          <w:szCs w:val="27"/>
          <w:lang w:eastAsia="en-IN"/>
        </w:rPr>
        <w:t>int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 xml:space="preserve"> </w:t>
      </w:r>
      <w:r w:rsidRPr="00D15643">
        <w:rPr>
          <w:rFonts w:ascii="JetBrains Mono" w:eastAsia="Times New Roman" w:hAnsi="JetBrains Mono" w:cs="JetBrains Mono"/>
          <w:color w:val="0000FF"/>
          <w:sz w:val="27"/>
          <w:szCs w:val="27"/>
          <w:lang w:eastAsia="en-IN"/>
        </w:rPr>
        <w:t>*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h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){</w:t>
      </w:r>
    </w:p>
    <w:p w14:paraId="0032EF66" w14:textId="77777777" w:rsidR="00D15643" w:rsidRPr="00D15643" w:rsidRDefault="00D15643" w:rsidP="00D15643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</w:pP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 xml:space="preserve">  </w:t>
      </w:r>
      <w:r w:rsidRPr="00D15643">
        <w:rPr>
          <w:rFonts w:ascii="JetBrains Mono" w:eastAsia="Times New Roman" w:hAnsi="JetBrains Mono" w:cs="JetBrains Mono"/>
          <w:color w:val="0000FF"/>
          <w:sz w:val="27"/>
          <w:szCs w:val="27"/>
          <w:lang w:eastAsia="en-IN"/>
        </w:rPr>
        <w:t>int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 xml:space="preserve"> 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cur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 xml:space="preserve"> = 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start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,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key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;</w:t>
      </w:r>
    </w:p>
    <w:p w14:paraId="3D16CA5C" w14:textId="77777777" w:rsidR="00D15643" w:rsidRPr="00D15643" w:rsidRDefault="00D15643" w:rsidP="00D15643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</w:pPr>
    </w:p>
    <w:p w14:paraId="2E5E0F01" w14:textId="77777777" w:rsidR="00D15643" w:rsidRPr="00D15643" w:rsidRDefault="00D15643" w:rsidP="00D15643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</w:pP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 xml:space="preserve">  </w:t>
      </w:r>
      <w:r w:rsidRPr="00D15643">
        <w:rPr>
          <w:rFonts w:ascii="JetBrains Mono" w:eastAsia="Times New Roman" w:hAnsi="JetBrains Mono" w:cs="JetBrains Mono"/>
          <w:color w:val="0000FF"/>
          <w:sz w:val="27"/>
          <w:szCs w:val="27"/>
          <w:lang w:eastAsia="en-IN"/>
        </w:rPr>
        <w:t>int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 xml:space="preserve"> *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parent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 xml:space="preserve"> = </w:t>
      </w:r>
      <w:r w:rsidRPr="00D15643">
        <w:rPr>
          <w:rFonts w:ascii="JetBrains Mono" w:eastAsia="Times New Roman" w:hAnsi="JetBrains Mono" w:cs="JetBrains Mono"/>
          <w:color w:val="AF00DB"/>
          <w:sz w:val="27"/>
          <w:szCs w:val="27"/>
          <w:lang w:eastAsia="en-IN"/>
        </w:rPr>
        <w:t>new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 xml:space="preserve"> </w:t>
      </w:r>
      <w:r w:rsidRPr="00D15643">
        <w:rPr>
          <w:rFonts w:ascii="JetBrains Mono" w:eastAsia="Times New Roman" w:hAnsi="JetBrains Mono" w:cs="JetBrains Mono"/>
          <w:color w:val="0000FF"/>
          <w:sz w:val="27"/>
          <w:szCs w:val="27"/>
          <w:lang w:eastAsia="en-IN"/>
        </w:rPr>
        <w:t>int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[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n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];</w:t>
      </w:r>
    </w:p>
    <w:p w14:paraId="69726A95" w14:textId="77777777" w:rsidR="00D15643" w:rsidRPr="00D15643" w:rsidRDefault="00D15643" w:rsidP="00D15643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</w:pP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 xml:space="preserve">  </w:t>
      </w:r>
      <w:r w:rsidRPr="00D15643">
        <w:rPr>
          <w:rFonts w:ascii="JetBrains Mono" w:eastAsia="Times New Roman" w:hAnsi="JetBrains Mono" w:cs="JetBrains Mono"/>
          <w:color w:val="0000FF"/>
          <w:sz w:val="27"/>
          <w:szCs w:val="27"/>
          <w:lang w:eastAsia="en-IN"/>
        </w:rPr>
        <w:t>int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 xml:space="preserve"> *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hcost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 xml:space="preserve"> = </w:t>
      </w:r>
      <w:r w:rsidRPr="00D15643">
        <w:rPr>
          <w:rFonts w:ascii="JetBrains Mono" w:eastAsia="Times New Roman" w:hAnsi="JetBrains Mono" w:cs="JetBrains Mono"/>
          <w:color w:val="AF00DB"/>
          <w:sz w:val="27"/>
          <w:szCs w:val="27"/>
          <w:lang w:eastAsia="en-IN"/>
        </w:rPr>
        <w:t>new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 xml:space="preserve"> </w:t>
      </w:r>
      <w:r w:rsidRPr="00D15643">
        <w:rPr>
          <w:rFonts w:ascii="JetBrains Mono" w:eastAsia="Times New Roman" w:hAnsi="JetBrains Mono" w:cs="JetBrains Mono"/>
          <w:color w:val="0000FF"/>
          <w:sz w:val="27"/>
          <w:szCs w:val="27"/>
          <w:lang w:eastAsia="en-IN"/>
        </w:rPr>
        <w:t>int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[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n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];</w:t>
      </w:r>
    </w:p>
    <w:p w14:paraId="656FD26F" w14:textId="77777777" w:rsidR="00D15643" w:rsidRPr="00D15643" w:rsidRDefault="00D15643" w:rsidP="00D15643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</w:pP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 xml:space="preserve">  </w:t>
      </w:r>
      <w:r w:rsidRPr="00D15643">
        <w:rPr>
          <w:rFonts w:ascii="JetBrains Mono" w:eastAsia="Times New Roman" w:hAnsi="JetBrains Mono" w:cs="JetBrains Mono"/>
          <w:color w:val="0000FF"/>
          <w:sz w:val="27"/>
          <w:szCs w:val="27"/>
          <w:lang w:eastAsia="en-IN"/>
        </w:rPr>
        <w:t>int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 xml:space="preserve"> *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cost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 xml:space="preserve"> = </w:t>
      </w:r>
      <w:r w:rsidRPr="00D15643">
        <w:rPr>
          <w:rFonts w:ascii="JetBrains Mono" w:eastAsia="Times New Roman" w:hAnsi="JetBrains Mono" w:cs="JetBrains Mono"/>
          <w:color w:val="AF00DB"/>
          <w:sz w:val="27"/>
          <w:szCs w:val="27"/>
          <w:lang w:eastAsia="en-IN"/>
        </w:rPr>
        <w:t>new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 xml:space="preserve"> </w:t>
      </w:r>
      <w:r w:rsidRPr="00D15643">
        <w:rPr>
          <w:rFonts w:ascii="JetBrains Mono" w:eastAsia="Times New Roman" w:hAnsi="JetBrains Mono" w:cs="JetBrains Mono"/>
          <w:color w:val="0000FF"/>
          <w:sz w:val="27"/>
          <w:szCs w:val="27"/>
          <w:lang w:eastAsia="en-IN"/>
        </w:rPr>
        <w:t>int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[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n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];</w:t>
      </w:r>
    </w:p>
    <w:p w14:paraId="0DE8D347" w14:textId="77777777" w:rsidR="00D15643" w:rsidRPr="00D15643" w:rsidRDefault="00D15643" w:rsidP="00D15643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</w:pP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 xml:space="preserve">  </w:t>
      </w:r>
      <w:r w:rsidRPr="00D15643">
        <w:rPr>
          <w:rFonts w:ascii="JetBrains Mono" w:eastAsia="Times New Roman" w:hAnsi="JetBrains Mono" w:cs="JetBrains Mono"/>
          <w:color w:val="267F99"/>
          <w:sz w:val="27"/>
          <w:szCs w:val="27"/>
          <w:lang w:eastAsia="en-IN"/>
        </w:rPr>
        <w:t>vector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&lt;</w:t>
      </w:r>
      <w:r w:rsidRPr="00D15643">
        <w:rPr>
          <w:rFonts w:ascii="JetBrains Mono" w:eastAsia="Times New Roman" w:hAnsi="JetBrains Mono" w:cs="JetBrains Mono"/>
          <w:color w:val="0000FF"/>
          <w:sz w:val="27"/>
          <w:szCs w:val="27"/>
          <w:lang w:eastAsia="en-IN"/>
        </w:rPr>
        <w:t>int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 xml:space="preserve">&gt; 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path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;</w:t>
      </w:r>
    </w:p>
    <w:p w14:paraId="37FE144C" w14:textId="77777777" w:rsidR="00D15643" w:rsidRPr="00D15643" w:rsidRDefault="00D15643" w:rsidP="00D15643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</w:pP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 xml:space="preserve">  </w:t>
      </w:r>
      <w:r w:rsidRPr="00D15643">
        <w:rPr>
          <w:rFonts w:ascii="JetBrains Mono" w:eastAsia="Times New Roman" w:hAnsi="JetBrains Mono" w:cs="JetBrains Mono"/>
          <w:color w:val="267F99"/>
          <w:sz w:val="27"/>
          <w:szCs w:val="27"/>
          <w:lang w:eastAsia="en-IN"/>
        </w:rPr>
        <w:t>vector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&lt;</w:t>
      </w:r>
      <w:r w:rsidRPr="00D15643">
        <w:rPr>
          <w:rFonts w:ascii="JetBrains Mono" w:eastAsia="Times New Roman" w:hAnsi="JetBrains Mono" w:cs="JetBrains Mono"/>
          <w:color w:val="267F99"/>
          <w:sz w:val="27"/>
          <w:szCs w:val="27"/>
          <w:lang w:eastAsia="en-IN"/>
        </w:rPr>
        <w:t>link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 xml:space="preserve">&gt; 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queue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;</w:t>
      </w:r>
    </w:p>
    <w:p w14:paraId="295D88B8" w14:textId="77777777" w:rsidR="00D15643" w:rsidRPr="00D15643" w:rsidRDefault="00D15643" w:rsidP="00D15643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</w:pP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 xml:space="preserve">  </w:t>
      </w:r>
      <w:r w:rsidRPr="00D15643">
        <w:rPr>
          <w:rFonts w:ascii="JetBrains Mono" w:eastAsia="Times New Roman" w:hAnsi="JetBrains Mono" w:cs="JetBrains Mono"/>
          <w:color w:val="0000FF"/>
          <w:sz w:val="27"/>
          <w:szCs w:val="27"/>
          <w:lang w:eastAsia="en-IN"/>
        </w:rPr>
        <w:t>int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 xml:space="preserve"> *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visited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 xml:space="preserve"> = </w:t>
      </w:r>
      <w:r w:rsidRPr="00D15643">
        <w:rPr>
          <w:rFonts w:ascii="JetBrains Mono" w:eastAsia="Times New Roman" w:hAnsi="JetBrains Mono" w:cs="JetBrains Mono"/>
          <w:color w:val="AF00DB"/>
          <w:sz w:val="27"/>
          <w:szCs w:val="27"/>
          <w:lang w:eastAsia="en-IN"/>
        </w:rPr>
        <w:t>new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 xml:space="preserve"> </w:t>
      </w:r>
      <w:r w:rsidRPr="00D15643">
        <w:rPr>
          <w:rFonts w:ascii="JetBrains Mono" w:eastAsia="Times New Roman" w:hAnsi="JetBrains Mono" w:cs="JetBrains Mono"/>
          <w:color w:val="0000FF"/>
          <w:sz w:val="27"/>
          <w:szCs w:val="27"/>
          <w:lang w:eastAsia="en-IN"/>
        </w:rPr>
        <w:t>int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[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n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];</w:t>
      </w:r>
    </w:p>
    <w:p w14:paraId="0452BDE9" w14:textId="77777777" w:rsidR="00D15643" w:rsidRPr="00D15643" w:rsidRDefault="00D15643" w:rsidP="00D15643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</w:pPr>
    </w:p>
    <w:p w14:paraId="754C368F" w14:textId="77777777" w:rsidR="00D15643" w:rsidRPr="00D15643" w:rsidRDefault="00D15643" w:rsidP="00D15643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</w:pP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 xml:space="preserve">  </w:t>
      </w:r>
      <w:r w:rsidRPr="00D15643">
        <w:rPr>
          <w:rFonts w:ascii="JetBrains Mono" w:eastAsia="Times New Roman" w:hAnsi="JetBrains Mono" w:cs="JetBrains Mono"/>
          <w:color w:val="AF00DB"/>
          <w:sz w:val="27"/>
          <w:szCs w:val="27"/>
          <w:lang w:eastAsia="en-IN"/>
        </w:rPr>
        <w:t>for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(</w:t>
      </w:r>
      <w:r w:rsidRPr="00D15643">
        <w:rPr>
          <w:rFonts w:ascii="JetBrains Mono" w:eastAsia="Times New Roman" w:hAnsi="JetBrains Mono" w:cs="JetBrains Mono"/>
          <w:color w:val="0000FF"/>
          <w:sz w:val="27"/>
          <w:szCs w:val="27"/>
          <w:lang w:eastAsia="en-IN"/>
        </w:rPr>
        <w:t>int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 xml:space="preserve"> 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i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=</w:t>
      </w:r>
      <w:r w:rsidRPr="00D15643">
        <w:rPr>
          <w:rFonts w:ascii="JetBrains Mono" w:eastAsia="Times New Roman" w:hAnsi="JetBrains Mono" w:cs="JetBrains Mono"/>
          <w:color w:val="098658"/>
          <w:sz w:val="27"/>
          <w:szCs w:val="27"/>
          <w:lang w:eastAsia="en-IN"/>
        </w:rPr>
        <w:t>0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;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i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&lt;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n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;++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i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){</w:t>
      </w:r>
    </w:p>
    <w:p w14:paraId="07D5FE85" w14:textId="77777777" w:rsidR="00D15643" w:rsidRPr="00D15643" w:rsidRDefault="00D15643" w:rsidP="00D15643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</w:pP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 xml:space="preserve">    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visited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[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i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 xml:space="preserve">] = </w:t>
      </w:r>
      <w:r w:rsidRPr="00D15643">
        <w:rPr>
          <w:rFonts w:ascii="JetBrains Mono" w:eastAsia="Times New Roman" w:hAnsi="JetBrains Mono" w:cs="JetBrains Mono"/>
          <w:color w:val="098658"/>
          <w:sz w:val="27"/>
          <w:szCs w:val="27"/>
          <w:lang w:eastAsia="en-IN"/>
        </w:rPr>
        <w:t>0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;</w:t>
      </w:r>
    </w:p>
    <w:p w14:paraId="3791DD74" w14:textId="77777777" w:rsidR="00D15643" w:rsidRPr="00D15643" w:rsidRDefault="00D15643" w:rsidP="00D15643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</w:pP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 xml:space="preserve">    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parent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[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i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 xml:space="preserve">] = 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i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;</w:t>
      </w:r>
    </w:p>
    <w:p w14:paraId="71E97A43" w14:textId="77777777" w:rsidR="00D15643" w:rsidRPr="00D15643" w:rsidRDefault="00D15643" w:rsidP="00D15643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</w:pP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 xml:space="preserve">    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cost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[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i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 xml:space="preserve">] = </w:t>
      </w:r>
      <w:r w:rsidRPr="00D15643">
        <w:rPr>
          <w:rFonts w:ascii="JetBrains Mono" w:eastAsia="Times New Roman" w:hAnsi="JetBrains Mono" w:cs="JetBrains Mono"/>
          <w:color w:val="0000FF"/>
          <w:sz w:val="27"/>
          <w:szCs w:val="27"/>
          <w:lang w:eastAsia="en-IN"/>
        </w:rPr>
        <w:t>inf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;</w:t>
      </w:r>
    </w:p>
    <w:p w14:paraId="2504555A" w14:textId="77777777" w:rsidR="00D15643" w:rsidRPr="00D15643" w:rsidRDefault="00D15643" w:rsidP="00D15643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</w:pP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 xml:space="preserve">    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hcost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[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i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 xml:space="preserve">] = </w:t>
      </w:r>
      <w:r w:rsidRPr="00D15643">
        <w:rPr>
          <w:rFonts w:ascii="JetBrains Mono" w:eastAsia="Times New Roman" w:hAnsi="JetBrains Mono" w:cs="JetBrains Mono"/>
          <w:color w:val="0000FF"/>
          <w:sz w:val="27"/>
          <w:szCs w:val="27"/>
          <w:lang w:eastAsia="en-IN"/>
        </w:rPr>
        <w:t>inf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;</w:t>
      </w:r>
    </w:p>
    <w:p w14:paraId="324B1EA9" w14:textId="77777777" w:rsidR="00D15643" w:rsidRPr="00D15643" w:rsidRDefault="00D15643" w:rsidP="00D15643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</w:pP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  }</w:t>
      </w:r>
    </w:p>
    <w:p w14:paraId="06E3FF62" w14:textId="77777777" w:rsidR="00D15643" w:rsidRPr="00D15643" w:rsidRDefault="00D15643" w:rsidP="00D15643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</w:pPr>
    </w:p>
    <w:p w14:paraId="73C8F8BD" w14:textId="77777777" w:rsidR="00D15643" w:rsidRPr="00D15643" w:rsidRDefault="00D15643" w:rsidP="00D15643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</w:pP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 xml:space="preserve">  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hcost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[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start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 xml:space="preserve">] = </w:t>
      </w:r>
      <w:r w:rsidRPr="00D15643">
        <w:rPr>
          <w:rFonts w:ascii="JetBrains Mono" w:eastAsia="Times New Roman" w:hAnsi="JetBrains Mono" w:cs="JetBrains Mono"/>
          <w:color w:val="098658"/>
          <w:sz w:val="27"/>
          <w:szCs w:val="27"/>
          <w:lang w:eastAsia="en-IN"/>
        </w:rPr>
        <w:t>0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 xml:space="preserve"> + 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h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[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start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];</w:t>
      </w:r>
    </w:p>
    <w:p w14:paraId="7FFB55F4" w14:textId="77777777" w:rsidR="00D15643" w:rsidRPr="00D15643" w:rsidRDefault="00D15643" w:rsidP="00D15643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</w:pP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 xml:space="preserve">  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cost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[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start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 xml:space="preserve">] = </w:t>
      </w:r>
      <w:r w:rsidRPr="00D15643">
        <w:rPr>
          <w:rFonts w:ascii="JetBrains Mono" w:eastAsia="Times New Roman" w:hAnsi="JetBrains Mono" w:cs="JetBrains Mono"/>
          <w:color w:val="098658"/>
          <w:sz w:val="27"/>
          <w:szCs w:val="27"/>
          <w:lang w:eastAsia="en-IN"/>
        </w:rPr>
        <w:t>0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;</w:t>
      </w:r>
    </w:p>
    <w:p w14:paraId="681D7609" w14:textId="77777777" w:rsidR="00D15643" w:rsidRPr="00D15643" w:rsidRDefault="00D15643" w:rsidP="00D15643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</w:pP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 xml:space="preserve">  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visited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[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start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 xml:space="preserve">] = </w:t>
      </w:r>
      <w:r w:rsidRPr="00D15643">
        <w:rPr>
          <w:rFonts w:ascii="JetBrains Mono" w:eastAsia="Times New Roman" w:hAnsi="JetBrains Mono" w:cs="JetBrains Mono"/>
          <w:color w:val="098658"/>
          <w:sz w:val="27"/>
          <w:szCs w:val="27"/>
          <w:lang w:eastAsia="en-IN"/>
        </w:rPr>
        <w:t>1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;</w:t>
      </w:r>
    </w:p>
    <w:p w14:paraId="4D4635F9" w14:textId="77777777" w:rsidR="00D15643" w:rsidRPr="00D15643" w:rsidRDefault="00D15643" w:rsidP="00D15643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</w:pP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 xml:space="preserve">  </w:t>
      </w:r>
      <w:r w:rsidRPr="00D15643">
        <w:rPr>
          <w:rFonts w:ascii="JetBrains Mono" w:eastAsia="Times New Roman" w:hAnsi="JetBrains Mono" w:cs="JetBrains Mono"/>
          <w:color w:val="795E26"/>
          <w:sz w:val="27"/>
          <w:szCs w:val="27"/>
          <w:lang w:eastAsia="en-IN"/>
        </w:rPr>
        <w:t>pushChild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(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queue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,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g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,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n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,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start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,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cost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,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hcost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,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visited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,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parent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,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h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);</w:t>
      </w:r>
    </w:p>
    <w:p w14:paraId="19917138" w14:textId="77777777" w:rsidR="00D15643" w:rsidRPr="00D15643" w:rsidRDefault="00D15643" w:rsidP="00D15643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</w:pPr>
    </w:p>
    <w:p w14:paraId="7BB12A10" w14:textId="77777777" w:rsidR="00D15643" w:rsidRPr="00D15643" w:rsidRDefault="00D15643" w:rsidP="00D15643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</w:pP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 xml:space="preserve">  </w:t>
      </w:r>
      <w:r w:rsidRPr="00D15643">
        <w:rPr>
          <w:rFonts w:ascii="JetBrains Mono" w:eastAsia="Times New Roman" w:hAnsi="JetBrains Mono" w:cs="JetBrains Mono"/>
          <w:color w:val="AF00DB"/>
          <w:sz w:val="27"/>
          <w:szCs w:val="27"/>
          <w:lang w:eastAsia="en-IN"/>
        </w:rPr>
        <w:t>while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(</w:t>
      </w:r>
      <w:r w:rsidRPr="00D15643">
        <w:rPr>
          <w:rFonts w:ascii="JetBrains Mono" w:eastAsia="Times New Roman" w:hAnsi="JetBrains Mono" w:cs="JetBrains Mono"/>
          <w:color w:val="098658"/>
          <w:sz w:val="27"/>
          <w:szCs w:val="27"/>
          <w:lang w:eastAsia="en-IN"/>
        </w:rPr>
        <w:t>1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){</w:t>
      </w:r>
    </w:p>
    <w:p w14:paraId="56A794E8" w14:textId="77777777" w:rsidR="00D15643" w:rsidRPr="00D15643" w:rsidRDefault="00D15643" w:rsidP="00D15643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</w:pP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 xml:space="preserve">    </w:t>
      </w:r>
      <w:r w:rsidRPr="00D15643">
        <w:rPr>
          <w:rFonts w:ascii="JetBrains Mono" w:eastAsia="Times New Roman" w:hAnsi="JetBrains Mono" w:cs="JetBrains Mono"/>
          <w:color w:val="AF00DB"/>
          <w:sz w:val="27"/>
          <w:szCs w:val="27"/>
          <w:lang w:eastAsia="en-IN"/>
        </w:rPr>
        <w:t>if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(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queue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.</w:t>
      </w:r>
      <w:r w:rsidRPr="00D15643">
        <w:rPr>
          <w:rFonts w:ascii="JetBrains Mono" w:eastAsia="Times New Roman" w:hAnsi="JetBrains Mono" w:cs="JetBrains Mono"/>
          <w:color w:val="795E26"/>
          <w:sz w:val="27"/>
          <w:szCs w:val="27"/>
          <w:lang w:eastAsia="en-IN"/>
        </w:rPr>
        <w:t>empty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()){</w:t>
      </w:r>
    </w:p>
    <w:p w14:paraId="7608741A" w14:textId="77777777" w:rsidR="00D15643" w:rsidRPr="00D15643" w:rsidRDefault="00D15643" w:rsidP="00D15643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</w:pP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 xml:space="preserve">      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cout</w:t>
      </w:r>
      <w:r w:rsidRPr="00D15643">
        <w:rPr>
          <w:rFonts w:ascii="JetBrains Mono" w:eastAsia="Times New Roman" w:hAnsi="JetBrains Mono" w:cs="JetBrains Mono"/>
          <w:color w:val="795E26"/>
          <w:sz w:val="27"/>
          <w:szCs w:val="27"/>
          <w:lang w:eastAsia="en-IN"/>
        </w:rPr>
        <w:t>&lt;&lt;</w:t>
      </w:r>
      <w:r w:rsidRPr="00D15643">
        <w:rPr>
          <w:rFonts w:ascii="JetBrains Mono" w:eastAsia="Times New Roman" w:hAnsi="JetBrains Mono" w:cs="JetBrains Mono"/>
          <w:color w:val="A31515"/>
          <w:sz w:val="27"/>
          <w:szCs w:val="27"/>
          <w:lang w:eastAsia="en-IN"/>
        </w:rPr>
        <w:t>"Path Not Possible</w:t>
      </w:r>
      <w:r w:rsidRPr="00D15643">
        <w:rPr>
          <w:rFonts w:ascii="JetBrains Mono" w:eastAsia="Times New Roman" w:hAnsi="JetBrains Mono" w:cs="JetBrains Mono"/>
          <w:color w:val="EE0000"/>
          <w:sz w:val="27"/>
          <w:szCs w:val="27"/>
          <w:lang w:eastAsia="en-IN"/>
        </w:rPr>
        <w:t>\n</w:t>
      </w:r>
      <w:r w:rsidRPr="00D15643">
        <w:rPr>
          <w:rFonts w:ascii="JetBrains Mono" w:eastAsia="Times New Roman" w:hAnsi="JetBrains Mono" w:cs="JetBrains Mono"/>
          <w:color w:val="A31515"/>
          <w:sz w:val="27"/>
          <w:szCs w:val="27"/>
          <w:lang w:eastAsia="en-IN"/>
        </w:rPr>
        <w:t>"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;</w:t>
      </w:r>
    </w:p>
    <w:p w14:paraId="3D5AF1E5" w14:textId="77777777" w:rsidR="00D15643" w:rsidRPr="00D15643" w:rsidRDefault="00D15643" w:rsidP="00D15643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</w:pP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 xml:space="preserve">      </w:t>
      </w:r>
      <w:r w:rsidRPr="00D15643">
        <w:rPr>
          <w:rFonts w:ascii="JetBrains Mono" w:eastAsia="Times New Roman" w:hAnsi="JetBrains Mono" w:cs="JetBrains Mono"/>
          <w:color w:val="AF00DB"/>
          <w:sz w:val="27"/>
          <w:szCs w:val="27"/>
          <w:lang w:eastAsia="en-IN"/>
        </w:rPr>
        <w:t>break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;</w:t>
      </w:r>
    </w:p>
    <w:p w14:paraId="64FEC01F" w14:textId="77777777" w:rsidR="00D15643" w:rsidRPr="00D15643" w:rsidRDefault="00D15643" w:rsidP="00D15643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</w:pP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    }</w:t>
      </w:r>
    </w:p>
    <w:p w14:paraId="1C1D4E9D" w14:textId="77777777" w:rsidR="00D15643" w:rsidRPr="00D15643" w:rsidRDefault="00D15643" w:rsidP="00D15643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</w:pPr>
    </w:p>
    <w:p w14:paraId="2B5D9F59" w14:textId="77777777" w:rsidR="00D15643" w:rsidRPr="00D15643" w:rsidRDefault="00D15643" w:rsidP="00D15643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</w:pP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 xml:space="preserve">    </w:t>
      </w:r>
      <w:r w:rsidRPr="00D15643">
        <w:rPr>
          <w:rFonts w:ascii="JetBrains Mono" w:eastAsia="Times New Roman" w:hAnsi="JetBrains Mono" w:cs="JetBrains Mono"/>
          <w:color w:val="795E26"/>
          <w:sz w:val="27"/>
          <w:szCs w:val="27"/>
          <w:lang w:eastAsia="en-IN"/>
        </w:rPr>
        <w:t>sort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(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queue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.</w:t>
      </w:r>
      <w:r w:rsidRPr="00D15643">
        <w:rPr>
          <w:rFonts w:ascii="JetBrains Mono" w:eastAsia="Times New Roman" w:hAnsi="JetBrains Mono" w:cs="JetBrains Mono"/>
          <w:color w:val="795E26"/>
          <w:sz w:val="27"/>
          <w:szCs w:val="27"/>
          <w:lang w:eastAsia="en-IN"/>
        </w:rPr>
        <w:t>begin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(),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queue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.</w:t>
      </w:r>
      <w:r w:rsidRPr="00D15643">
        <w:rPr>
          <w:rFonts w:ascii="JetBrains Mono" w:eastAsia="Times New Roman" w:hAnsi="JetBrains Mono" w:cs="JetBrains Mono"/>
          <w:color w:val="795E26"/>
          <w:sz w:val="27"/>
          <w:szCs w:val="27"/>
          <w:lang w:eastAsia="en-IN"/>
        </w:rPr>
        <w:t>end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(),</w:t>
      </w:r>
      <w:r w:rsidRPr="00D15643">
        <w:rPr>
          <w:rFonts w:ascii="JetBrains Mono" w:eastAsia="Times New Roman" w:hAnsi="JetBrains Mono" w:cs="JetBrains Mono"/>
          <w:color w:val="795E26"/>
          <w:sz w:val="27"/>
          <w:szCs w:val="27"/>
          <w:lang w:eastAsia="en-IN"/>
        </w:rPr>
        <w:t>higher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);</w:t>
      </w:r>
    </w:p>
    <w:p w14:paraId="41B6E9A8" w14:textId="77777777" w:rsidR="00D15643" w:rsidRPr="00D15643" w:rsidRDefault="00D15643" w:rsidP="00D15643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</w:pP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 xml:space="preserve">    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key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 xml:space="preserve"> = 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queue</w:t>
      </w:r>
      <w:r w:rsidRPr="00D15643">
        <w:rPr>
          <w:rFonts w:ascii="JetBrains Mono" w:eastAsia="Times New Roman" w:hAnsi="JetBrains Mono" w:cs="JetBrains Mono"/>
          <w:color w:val="795E26"/>
          <w:sz w:val="27"/>
          <w:szCs w:val="27"/>
          <w:lang w:eastAsia="en-IN"/>
        </w:rPr>
        <w:t>[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queue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.</w:t>
      </w:r>
      <w:r w:rsidRPr="00D15643">
        <w:rPr>
          <w:rFonts w:ascii="JetBrains Mono" w:eastAsia="Times New Roman" w:hAnsi="JetBrains Mono" w:cs="JetBrains Mono"/>
          <w:color w:val="795E26"/>
          <w:sz w:val="27"/>
          <w:szCs w:val="27"/>
          <w:lang w:eastAsia="en-IN"/>
        </w:rPr>
        <w:t>size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 xml:space="preserve">() - </w:t>
      </w:r>
      <w:r w:rsidRPr="00D15643">
        <w:rPr>
          <w:rFonts w:ascii="JetBrains Mono" w:eastAsia="Times New Roman" w:hAnsi="JetBrains Mono" w:cs="JetBrains Mono"/>
          <w:color w:val="098658"/>
          <w:sz w:val="27"/>
          <w:szCs w:val="27"/>
          <w:lang w:eastAsia="en-IN"/>
        </w:rPr>
        <w:t>1</w:t>
      </w:r>
      <w:r w:rsidRPr="00D15643">
        <w:rPr>
          <w:rFonts w:ascii="JetBrains Mono" w:eastAsia="Times New Roman" w:hAnsi="JetBrains Mono" w:cs="JetBrains Mono"/>
          <w:color w:val="795E26"/>
          <w:sz w:val="27"/>
          <w:szCs w:val="27"/>
          <w:lang w:eastAsia="en-IN"/>
        </w:rPr>
        <w:t>]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.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dest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;</w:t>
      </w:r>
    </w:p>
    <w:p w14:paraId="212EA115" w14:textId="77777777" w:rsidR="00D15643" w:rsidRPr="00D15643" w:rsidRDefault="00D15643" w:rsidP="00D15643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</w:pP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 xml:space="preserve">    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queue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.</w:t>
      </w:r>
      <w:r w:rsidRPr="00D15643">
        <w:rPr>
          <w:rFonts w:ascii="JetBrains Mono" w:eastAsia="Times New Roman" w:hAnsi="JetBrains Mono" w:cs="JetBrains Mono"/>
          <w:color w:val="795E26"/>
          <w:sz w:val="27"/>
          <w:szCs w:val="27"/>
          <w:lang w:eastAsia="en-IN"/>
        </w:rPr>
        <w:t>pop_back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();</w:t>
      </w:r>
    </w:p>
    <w:p w14:paraId="14E66E4F" w14:textId="77777777" w:rsidR="00D15643" w:rsidRPr="00D15643" w:rsidRDefault="00D15643" w:rsidP="00D15643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</w:pPr>
    </w:p>
    <w:p w14:paraId="672291B5" w14:textId="77777777" w:rsidR="00D15643" w:rsidRPr="00D15643" w:rsidRDefault="00D15643" w:rsidP="00D15643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</w:pP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 xml:space="preserve">    </w:t>
      </w:r>
      <w:r w:rsidRPr="00D15643">
        <w:rPr>
          <w:rFonts w:ascii="JetBrains Mono" w:eastAsia="Times New Roman" w:hAnsi="JetBrains Mono" w:cs="JetBrains Mono"/>
          <w:color w:val="AF00DB"/>
          <w:sz w:val="27"/>
          <w:szCs w:val="27"/>
          <w:lang w:eastAsia="en-IN"/>
        </w:rPr>
        <w:t>if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(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key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 xml:space="preserve"> == 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dest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){</w:t>
      </w:r>
    </w:p>
    <w:p w14:paraId="343CB1C2" w14:textId="77777777" w:rsidR="00D15643" w:rsidRPr="00D15643" w:rsidRDefault="00D15643" w:rsidP="00D15643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</w:pP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lastRenderedPageBreak/>
        <w:t xml:space="preserve">      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parent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[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key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 xml:space="preserve">] = 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cur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;</w:t>
      </w:r>
    </w:p>
    <w:p w14:paraId="177C33A0" w14:textId="77777777" w:rsidR="00D15643" w:rsidRPr="00D15643" w:rsidRDefault="00D15643" w:rsidP="00D15643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</w:pP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 xml:space="preserve">      </w:t>
      </w:r>
      <w:r w:rsidRPr="00D15643">
        <w:rPr>
          <w:rFonts w:ascii="JetBrains Mono" w:eastAsia="Times New Roman" w:hAnsi="JetBrains Mono" w:cs="JetBrains Mono"/>
          <w:color w:val="AF00DB"/>
          <w:sz w:val="27"/>
          <w:szCs w:val="27"/>
          <w:lang w:eastAsia="en-IN"/>
        </w:rPr>
        <w:t>break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;</w:t>
      </w:r>
    </w:p>
    <w:p w14:paraId="12D533EE" w14:textId="77777777" w:rsidR="00D15643" w:rsidRPr="00D15643" w:rsidRDefault="00D15643" w:rsidP="00D15643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</w:pP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    }</w:t>
      </w:r>
    </w:p>
    <w:p w14:paraId="1835EAC9" w14:textId="77777777" w:rsidR="00D15643" w:rsidRPr="00D15643" w:rsidRDefault="00D15643" w:rsidP="00D15643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</w:pPr>
    </w:p>
    <w:p w14:paraId="677CD2C5" w14:textId="77777777" w:rsidR="00D15643" w:rsidRPr="00D15643" w:rsidRDefault="00D15643" w:rsidP="00D15643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</w:pP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 xml:space="preserve">    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cur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 xml:space="preserve"> = 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key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;</w:t>
      </w:r>
    </w:p>
    <w:p w14:paraId="3AAEC0C9" w14:textId="77777777" w:rsidR="00D15643" w:rsidRPr="00D15643" w:rsidRDefault="00D15643" w:rsidP="00D15643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</w:pP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 xml:space="preserve">    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visited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[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key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 xml:space="preserve">] = </w:t>
      </w:r>
      <w:r w:rsidRPr="00D15643">
        <w:rPr>
          <w:rFonts w:ascii="JetBrains Mono" w:eastAsia="Times New Roman" w:hAnsi="JetBrains Mono" w:cs="JetBrains Mono"/>
          <w:color w:val="098658"/>
          <w:sz w:val="27"/>
          <w:szCs w:val="27"/>
          <w:lang w:eastAsia="en-IN"/>
        </w:rPr>
        <w:t>1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;</w:t>
      </w:r>
    </w:p>
    <w:p w14:paraId="5D26A41A" w14:textId="77777777" w:rsidR="00D15643" w:rsidRPr="00D15643" w:rsidRDefault="00D15643" w:rsidP="00D15643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</w:pP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 xml:space="preserve">    </w:t>
      </w:r>
      <w:r w:rsidRPr="00D15643">
        <w:rPr>
          <w:rFonts w:ascii="JetBrains Mono" w:eastAsia="Times New Roman" w:hAnsi="JetBrains Mono" w:cs="JetBrains Mono"/>
          <w:color w:val="795E26"/>
          <w:sz w:val="27"/>
          <w:szCs w:val="27"/>
          <w:lang w:eastAsia="en-IN"/>
        </w:rPr>
        <w:t>pushChild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(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queue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,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g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,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n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,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key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,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cost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,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hcost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,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visited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,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parent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,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h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);</w:t>
      </w:r>
    </w:p>
    <w:p w14:paraId="2E72656B" w14:textId="77777777" w:rsidR="00D15643" w:rsidRPr="00D15643" w:rsidRDefault="00D15643" w:rsidP="00D15643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</w:pP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  }</w:t>
      </w:r>
    </w:p>
    <w:p w14:paraId="75A989E4" w14:textId="77777777" w:rsidR="00D15643" w:rsidRPr="00D15643" w:rsidRDefault="00D15643" w:rsidP="00D15643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</w:pPr>
    </w:p>
    <w:p w14:paraId="041BEFBC" w14:textId="77777777" w:rsidR="00D15643" w:rsidRPr="00D15643" w:rsidRDefault="00D15643" w:rsidP="00D15643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</w:pP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 xml:space="preserve">  </w:t>
      </w:r>
      <w:r w:rsidRPr="00D15643">
        <w:rPr>
          <w:rFonts w:ascii="JetBrains Mono" w:eastAsia="Times New Roman" w:hAnsi="JetBrains Mono" w:cs="JetBrains Mono"/>
          <w:color w:val="795E26"/>
          <w:sz w:val="27"/>
          <w:szCs w:val="27"/>
          <w:lang w:eastAsia="en-IN"/>
        </w:rPr>
        <w:t>trace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(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path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,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parent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,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dest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);</w:t>
      </w:r>
    </w:p>
    <w:p w14:paraId="3EC8B52C" w14:textId="77777777" w:rsidR="00D15643" w:rsidRPr="00D15643" w:rsidRDefault="00D15643" w:rsidP="00D15643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</w:pP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 xml:space="preserve">  </w:t>
      </w:r>
      <w:r w:rsidRPr="00D15643">
        <w:rPr>
          <w:rFonts w:ascii="JetBrains Mono" w:eastAsia="Times New Roman" w:hAnsi="JetBrains Mono" w:cs="JetBrains Mono"/>
          <w:color w:val="795E26"/>
          <w:sz w:val="27"/>
          <w:szCs w:val="27"/>
          <w:lang w:eastAsia="en-IN"/>
        </w:rPr>
        <w:t>reverse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(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path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.</w:t>
      </w:r>
      <w:r w:rsidRPr="00D15643">
        <w:rPr>
          <w:rFonts w:ascii="JetBrains Mono" w:eastAsia="Times New Roman" w:hAnsi="JetBrains Mono" w:cs="JetBrains Mono"/>
          <w:color w:val="795E26"/>
          <w:sz w:val="27"/>
          <w:szCs w:val="27"/>
          <w:lang w:eastAsia="en-IN"/>
        </w:rPr>
        <w:t>begin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(),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path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.</w:t>
      </w:r>
      <w:r w:rsidRPr="00D15643">
        <w:rPr>
          <w:rFonts w:ascii="JetBrains Mono" w:eastAsia="Times New Roman" w:hAnsi="JetBrains Mono" w:cs="JetBrains Mono"/>
          <w:color w:val="795E26"/>
          <w:sz w:val="27"/>
          <w:szCs w:val="27"/>
          <w:lang w:eastAsia="en-IN"/>
        </w:rPr>
        <w:t>end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());</w:t>
      </w:r>
    </w:p>
    <w:p w14:paraId="34DB2377" w14:textId="77777777" w:rsidR="00D15643" w:rsidRPr="00D15643" w:rsidRDefault="00D15643" w:rsidP="00D15643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</w:pPr>
    </w:p>
    <w:p w14:paraId="55EC54D6" w14:textId="77777777" w:rsidR="00D15643" w:rsidRPr="00D15643" w:rsidRDefault="00D15643" w:rsidP="00D15643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</w:pP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 xml:space="preserve">  </w:t>
      </w:r>
      <w:r w:rsidRPr="00D15643">
        <w:rPr>
          <w:rFonts w:ascii="JetBrains Mono" w:eastAsia="Times New Roman" w:hAnsi="JetBrains Mono" w:cs="JetBrains Mono"/>
          <w:color w:val="AF00DB"/>
          <w:sz w:val="27"/>
          <w:szCs w:val="27"/>
          <w:lang w:eastAsia="en-IN"/>
        </w:rPr>
        <w:t>return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 xml:space="preserve"> 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cost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[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path</w:t>
      </w:r>
      <w:r w:rsidRPr="00D15643">
        <w:rPr>
          <w:rFonts w:ascii="JetBrains Mono" w:eastAsia="Times New Roman" w:hAnsi="JetBrains Mono" w:cs="JetBrains Mono"/>
          <w:color w:val="795E26"/>
          <w:sz w:val="27"/>
          <w:szCs w:val="27"/>
          <w:lang w:eastAsia="en-IN"/>
        </w:rPr>
        <w:t>[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path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.</w:t>
      </w:r>
      <w:r w:rsidRPr="00D15643">
        <w:rPr>
          <w:rFonts w:ascii="JetBrains Mono" w:eastAsia="Times New Roman" w:hAnsi="JetBrains Mono" w:cs="JetBrains Mono"/>
          <w:color w:val="795E26"/>
          <w:sz w:val="27"/>
          <w:szCs w:val="27"/>
          <w:lang w:eastAsia="en-IN"/>
        </w:rPr>
        <w:t>size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 xml:space="preserve">() - </w:t>
      </w:r>
      <w:r w:rsidRPr="00D15643">
        <w:rPr>
          <w:rFonts w:ascii="JetBrains Mono" w:eastAsia="Times New Roman" w:hAnsi="JetBrains Mono" w:cs="JetBrains Mono"/>
          <w:color w:val="098658"/>
          <w:sz w:val="27"/>
          <w:szCs w:val="27"/>
          <w:lang w:eastAsia="en-IN"/>
        </w:rPr>
        <w:t>1</w:t>
      </w:r>
      <w:r w:rsidRPr="00D15643">
        <w:rPr>
          <w:rFonts w:ascii="JetBrains Mono" w:eastAsia="Times New Roman" w:hAnsi="JetBrains Mono" w:cs="JetBrains Mono"/>
          <w:color w:val="795E26"/>
          <w:sz w:val="27"/>
          <w:szCs w:val="27"/>
          <w:lang w:eastAsia="en-IN"/>
        </w:rPr>
        <w:t>]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];</w:t>
      </w:r>
    </w:p>
    <w:p w14:paraId="667F6FF4" w14:textId="77777777" w:rsidR="00D15643" w:rsidRPr="00D15643" w:rsidRDefault="00D15643" w:rsidP="00D15643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</w:pP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}</w:t>
      </w:r>
    </w:p>
    <w:p w14:paraId="41F6D828" w14:textId="77777777" w:rsidR="00D15643" w:rsidRPr="00D15643" w:rsidRDefault="00D15643" w:rsidP="00D15643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</w:pPr>
    </w:p>
    <w:p w14:paraId="35CF3B51" w14:textId="77777777" w:rsidR="00D15643" w:rsidRPr="00D15643" w:rsidRDefault="00D15643" w:rsidP="00D15643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</w:pPr>
      <w:r w:rsidRPr="00D15643">
        <w:rPr>
          <w:rFonts w:ascii="JetBrains Mono" w:eastAsia="Times New Roman" w:hAnsi="JetBrains Mono" w:cs="JetBrains Mono"/>
          <w:color w:val="0000FF"/>
          <w:sz w:val="27"/>
          <w:szCs w:val="27"/>
          <w:lang w:eastAsia="en-IN"/>
        </w:rPr>
        <w:t>void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 xml:space="preserve"> </w:t>
      </w:r>
      <w:r w:rsidRPr="00D15643">
        <w:rPr>
          <w:rFonts w:ascii="JetBrains Mono" w:eastAsia="Times New Roman" w:hAnsi="JetBrains Mono" w:cs="JetBrains Mono"/>
          <w:color w:val="795E26"/>
          <w:sz w:val="27"/>
          <w:szCs w:val="27"/>
          <w:lang w:eastAsia="en-IN"/>
        </w:rPr>
        <w:t>pushChild2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(</w:t>
      </w:r>
      <w:r w:rsidRPr="00D15643">
        <w:rPr>
          <w:rFonts w:ascii="JetBrains Mono" w:eastAsia="Times New Roman" w:hAnsi="JetBrains Mono" w:cs="JetBrains Mono"/>
          <w:color w:val="267F99"/>
          <w:sz w:val="27"/>
          <w:szCs w:val="27"/>
          <w:lang w:eastAsia="en-IN"/>
        </w:rPr>
        <w:t>vector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&lt;</w:t>
      </w:r>
      <w:r w:rsidRPr="00D15643">
        <w:rPr>
          <w:rFonts w:ascii="JetBrains Mono" w:eastAsia="Times New Roman" w:hAnsi="JetBrains Mono" w:cs="JetBrains Mono"/>
          <w:color w:val="267F99"/>
          <w:sz w:val="27"/>
          <w:szCs w:val="27"/>
          <w:lang w:eastAsia="en-IN"/>
        </w:rPr>
        <w:t>link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 xml:space="preserve">&gt; </w:t>
      </w:r>
      <w:r w:rsidRPr="00D15643">
        <w:rPr>
          <w:rFonts w:ascii="JetBrains Mono" w:eastAsia="Times New Roman" w:hAnsi="JetBrains Mono" w:cs="JetBrains Mono"/>
          <w:color w:val="0000FF"/>
          <w:sz w:val="27"/>
          <w:szCs w:val="27"/>
          <w:lang w:eastAsia="en-IN"/>
        </w:rPr>
        <w:t>&amp;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q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,</w:t>
      </w:r>
      <w:r w:rsidRPr="00D15643">
        <w:rPr>
          <w:rFonts w:ascii="JetBrains Mono" w:eastAsia="Times New Roman" w:hAnsi="JetBrains Mono" w:cs="JetBrains Mono"/>
          <w:color w:val="0000FF"/>
          <w:sz w:val="27"/>
          <w:szCs w:val="27"/>
          <w:lang w:eastAsia="en-IN"/>
        </w:rPr>
        <w:t>int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 xml:space="preserve"> </w:t>
      </w:r>
      <w:r w:rsidRPr="00D15643">
        <w:rPr>
          <w:rFonts w:ascii="JetBrains Mono" w:eastAsia="Times New Roman" w:hAnsi="JetBrains Mono" w:cs="JetBrains Mono"/>
          <w:color w:val="0000FF"/>
          <w:sz w:val="27"/>
          <w:szCs w:val="27"/>
          <w:lang w:eastAsia="en-IN"/>
        </w:rPr>
        <w:t>**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g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,</w:t>
      </w:r>
      <w:r w:rsidRPr="00D15643">
        <w:rPr>
          <w:rFonts w:ascii="JetBrains Mono" w:eastAsia="Times New Roman" w:hAnsi="JetBrains Mono" w:cs="JetBrains Mono"/>
          <w:color w:val="0000FF"/>
          <w:sz w:val="27"/>
          <w:szCs w:val="27"/>
          <w:lang w:eastAsia="en-IN"/>
        </w:rPr>
        <w:t>int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 xml:space="preserve"> 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n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,</w:t>
      </w:r>
      <w:r w:rsidRPr="00D15643">
        <w:rPr>
          <w:rFonts w:ascii="JetBrains Mono" w:eastAsia="Times New Roman" w:hAnsi="JetBrains Mono" w:cs="JetBrains Mono"/>
          <w:color w:val="0000FF"/>
          <w:sz w:val="27"/>
          <w:szCs w:val="27"/>
          <w:lang w:eastAsia="en-IN"/>
        </w:rPr>
        <w:t>int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 xml:space="preserve"> 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index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,</w:t>
      </w:r>
      <w:r w:rsidRPr="00D15643">
        <w:rPr>
          <w:rFonts w:ascii="JetBrains Mono" w:eastAsia="Times New Roman" w:hAnsi="JetBrains Mono" w:cs="JetBrains Mono"/>
          <w:color w:val="0000FF"/>
          <w:sz w:val="27"/>
          <w:szCs w:val="27"/>
          <w:lang w:eastAsia="en-IN"/>
        </w:rPr>
        <w:t>int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 xml:space="preserve"> </w:t>
      </w:r>
      <w:r w:rsidRPr="00D15643">
        <w:rPr>
          <w:rFonts w:ascii="JetBrains Mono" w:eastAsia="Times New Roman" w:hAnsi="JetBrains Mono" w:cs="JetBrains Mono"/>
          <w:color w:val="0000FF"/>
          <w:sz w:val="27"/>
          <w:szCs w:val="27"/>
          <w:lang w:eastAsia="en-IN"/>
        </w:rPr>
        <w:t>*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cost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,</w:t>
      </w:r>
      <w:r w:rsidRPr="00D15643">
        <w:rPr>
          <w:rFonts w:ascii="JetBrains Mono" w:eastAsia="Times New Roman" w:hAnsi="JetBrains Mono" w:cs="JetBrains Mono"/>
          <w:color w:val="0000FF"/>
          <w:sz w:val="27"/>
          <w:szCs w:val="27"/>
          <w:lang w:eastAsia="en-IN"/>
        </w:rPr>
        <w:t>int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 xml:space="preserve"> </w:t>
      </w:r>
      <w:r w:rsidRPr="00D15643">
        <w:rPr>
          <w:rFonts w:ascii="JetBrains Mono" w:eastAsia="Times New Roman" w:hAnsi="JetBrains Mono" w:cs="JetBrains Mono"/>
          <w:color w:val="0000FF"/>
          <w:sz w:val="27"/>
          <w:szCs w:val="27"/>
          <w:lang w:eastAsia="en-IN"/>
        </w:rPr>
        <w:t>*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visited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,</w:t>
      </w:r>
      <w:r w:rsidRPr="00D15643">
        <w:rPr>
          <w:rFonts w:ascii="JetBrains Mono" w:eastAsia="Times New Roman" w:hAnsi="JetBrains Mono" w:cs="JetBrains Mono"/>
          <w:color w:val="0000FF"/>
          <w:sz w:val="27"/>
          <w:szCs w:val="27"/>
          <w:lang w:eastAsia="en-IN"/>
        </w:rPr>
        <w:t>int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 xml:space="preserve"> </w:t>
      </w:r>
      <w:r w:rsidRPr="00D15643">
        <w:rPr>
          <w:rFonts w:ascii="JetBrains Mono" w:eastAsia="Times New Roman" w:hAnsi="JetBrains Mono" w:cs="JetBrains Mono"/>
          <w:color w:val="0000FF"/>
          <w:sz w:val="27"/>
          <w:szCs w:val="27"/>
          <w:lang w:eastAsia="en-IN"/>
        </w:rPr>
        <w:t>*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parent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,</w:t>
      </w:r>
      <w:r w:rsidRPr="00D15643">
        <w:rPr>
          <w:rFonts w:ascii="JetBrains Mono" w:eastAsia="Times New Roman" w:hAnsi="JetBrains Mono" w:cs="JetBrains Mono"/>
          <w:color w:val="0000FF"/>
          <w:sz w:val="27"/>
          <w:szCs w:val="27"/>
          <w:lang w:eastAsia="en-IN"/>
        </w:rPr>
        <w:t>int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 xml:space="preserve"> </w:t>
      </w:r>
      <w:r w:rsidRPr="00D15643">
        <w:rPr>
          <w:rFonts w:ascii="JetBrains Mono" w:eastAsia="Times New Roman" w:hAnsi="JetBrains Mono" w:cs="JetBrains Mono"/>
          <w:color w:val="0000FF"/>
          <w:sz w:val="27"/>
          <w:szCs w:val="27"/>
          <w:lang w:eastAsia="en-IN"/>
        </w:rPr>
        <w:t>*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h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){</w:t>
      </w:r>
    </w:p>
    <w:p w14:paraId="6A236286" w14:textId="77777777" w:rsidR="00D15643" w:rsidRPr="00D15643" w:rsidRDefault="00D15643" w:rsidP="00D15643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</w:pP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 xml:space="preserve">  </w:t>
      </w:r>
      <w:r w:rsidRPr="00D15643">
        <w:rPr>
          <w:rFonts w:ascii="JetBrains Mono" w:eastAsia="Times New Roman" w:hAnsi="JetBrains Mono" w:cs="JetBrains Mono"/>
          <w:color w:val="267F99"/>
          <w:sz w:val="27"/>
          <w:szCs w:val="27"/>
          <w:lang w:eastAsia="en-IN"/>
        </w:rPr>
        <w:t>link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 xml:space="preserve"> 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child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;</w:t>
      </w:r>
    </w:p>
    <w:p w14:paraId="6A878F2F" w14:textId="77777777" w:rsidR="00D15643" w:rsidRPr="00D15643" w:rsidRDefault="00D15643" w:rsidP="00D15643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</w:pP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 xml:space="preserve">  </w:t>
      </w:r>
      <w:r w:rsidRPr="00D15643">
        <w:rPr>
          <w:rFonts w:ascii="JetBrains Mono" w:eastAsia="Times New Roman" w:hAnsi="JetBrains Mono" w:cs="JetBrains Mono"/>
          <w:color w:val="AF00DB"/>
          <w:sz w:val="27"/>
          <w:szCs w:val="27"/>
          <w:lang w:eastAsia="en-IN"/>
        </w:rPr>
        <w:t>for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(</w:t>
      </w:r>
      <w:r w:rsidRPr="00D15643">
        <w:rPr>
          <w:rFonts w:ascii="JetBrains Mono" w:eastAsia="Times New Roman" w:hAnsi="JetBrains Mono" w:cs="JetBrains Mono"/>
          <w:color w:val="0000FF"/>
          <w:sz w:val="27"/>
          <w:szCs w:val="27"/>
          <w:lang w:eastAsia="en-IN"/>
        </w:rPr>
        <w:t>int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 xml:space="preserve"> 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i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=</w:t>
      </w:r>
      <w:r w:rsidRPr="00D15643">
        <w:rPr>
          <w:rFonts w:ascii="JetBrains Mono" w:eastAsia="Times New Roman" w:hAnsi="JetBrains Mono" w:cs="JetBrains Mono"/>
          <w:color w:val="098658"/>
          <w:sz w:val="27"/>
          <w:szCs w:val="27"/>
          <w:lang w:eastAsia="en-IN"/>
        </w:rPr>
        <w:t>0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;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i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&lt;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n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;++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i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){</w:t>
      </w:r>
    </w:p>
    <w:p w14:paraId="6D8CFC7A" w14:textId="77777777" w:rsidR="00D15643" w:rsidRPr="00D15643" w:rsidRDefault="00D15643" w:rsidP="00D15643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</w:pP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 xml:space="preserve">    </w:t>
      </w:r>
      <w:r w:rsidRPr="00D15643">
        <w:rPr>
          <w:rFonts w:ascii="JetBrains Mono" w:eastAsia="Times New Roman" w:hAnsi="JetBrains Mono" w:cs="JetBrains Mono"/>
          <w:color w:val="AF00DB"/>
          <w:sz w:val="27"/>
          <w:szCs w:val="27"/>
          <w:lang w:eastAsia="en-IN"/>
        </w:rPr>
        <w:t>if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(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g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[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index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][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i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] &amp;&amp; !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visited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[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i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 xml:space="preserve">] &amp;&amp; 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cost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[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i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 xml:space="preserve">] &gt; 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cost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[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index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 xml:space="preserve">] + 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g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[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index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][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i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]){</w:t>
      </w:r>
    </w:p>
    <w:p w14:paraId="54BEBE91" w14:textId="77777777" w:rsidR="00D15643" w:rsidRPr="00D15643" w:rsidRDefault="00D15643" w:rsidP="00D15643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</w:pP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 xml:space="preserve">      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child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.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dest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 xml:space="preserve"> = 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i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;</w:t>
      </w:r>
    </w:p>
    <w:p w14:paraId="34A1B065" w14:textId="77777777" w:rsidR="00D15643" w:rsidRPr="00D15643" w:rsidRDefault="00D15643" w:rsidP="00D15643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</w:pP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 xml:space="preserve">      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cost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[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i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 xml:space="preserve">] = 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cost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[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index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 xml:space="preserve">] + 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g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[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index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][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i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];</w:t>
      </w:r>
    </w:p>
    <w:p w14:paraId="39F8E5DD" w14:textId="77777777" w:rsidR="00D15643" w:rsidRPr="00D15643" w:rsidRDefault="00D15643" w:rsidP="00D15643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</w:pP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 xml:space="preserve">      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child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.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cost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 xml:space="preserve"> = 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h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[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i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];</w:t>
      </w:r>
    </w:p>
    <w:p w14:paraId="1C971A97" w14:textId="77777777" w:rsidR="00D15643" w:rsidRPr="00D15643" w:rsidRDefault="00D15643" w:rsidP="00D15643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</w:pP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 xml:space="preserve">      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q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.</w:t>
      </w:r>
      <w:r w:rsidRPr="00D15643">
        <w:rPr>
          <w:rFonts w:ascii="JetBrains Mono" w:eastAsia="Times New Roman" w:hAnsi="JetBrains Mono" w:cs="JetBrains Mono"/>
          <w:color w:val="795E26"/>
          <w:sz w:val="27"/>
          <w:szCs w:val="27"/>
          <w:lang w:eastAsia="en-IN"/>
        </w:rPr>
        <w:t>push_back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(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child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);</w:t>
      </w:r>
    </w:p>
    <w:p w14:paraId="6BE3DB62" w14:textId="77777777" w:rsidR="00D15643" w:rsidRPr="00D15643" w:rsidRDefault="00D15643" w:rsidP="00D15643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</w:pP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 xml:space="preserve">      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parent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[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i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 xml:space="preserve">] = 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index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;</w:t>
      </w:r>
    </w:p>
    <w:p w14:paraId="1F643836" w14:textId="77777777" w:rsidR="00D15643" w:rsidRPr="00D15643" w:rsidRDefault="00D15643" w:rsidP="00D15643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</w:pP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    }</w:t>
      </w:r>
    </w:p>
    <w:p w14:paraId="62CD41F6" w14:textId="77777777" w:rsidR="00D15643" w:rsidRPr="00D15643" w:rsidRDefault="00D15643" w:rsidP="00D15643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</w:pP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  }</w:t>
      </w:r>
    </w:p>
    <w:p w14:paraId="77686C1B" w14:textId="77777777" w:rsidR="00D15643" w:rsidRPr="00D15643" w:rsidRDefault="00D15643" w:rsidP="00D15643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</w:pP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}</w:t>
      </w:r>
    </w:p>
    <w:p w14:paraId="7C083DAB" w14:textId="77777777" w:rsidR="00D15643" w:rsidRPr="00D15643" w:rsidRDefault="00D15643" w:rsidP="00D15643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</w:pPr>
    </w:p>
    <w:p w14:paraId="6332BEAF" w14:textId="77777777" w:rsidR="00D15643" w:rsidRPr="00D15643" w:rsidRDefault="00D15643" w:rsidP="00D15643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</w:pPr>
      <w:r w:rsidRPr="00D15643">
        <w:rPr>
          <w:rFonts w:ascii="JetBrains Mono" w:eastAsia="Times New Roman" w:hAnsi="JetBrains Mono" w:cs="JetBrains Mono"/>
          <w:color w:val="0000FF"/>
          <w:sz w:val="27"/>
          <w:szCs w:val="27"/>
          <w:lang w:eastAsia="en-IN"/>
        </w:rPr>
        <w:t>int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 xml:space="preserve"> </w:t>
      </w:r>
      <w:r w:rsidRPr="00D15643">
        <w:rPr>
          <w:rFonts w:ascii="JetBrains Mono" w:eastAsia="Times New Roman" w:hAnsi="JetBrains Mono" w:cs="JetBrains Mono"/>
          <w:color w:val="795E26"/>
          <w:sz w:val="27"/>
          <w:szCs w:val="27"/>
          <w:lang w:eastAsia="en-IN"/>
        </w:rPr>
        <w:t>bestFirstSearch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(</w:t>
      </w:r>
      <w:r w:rsidRPr="00D15643">
        <w:rPr>
          <w:rFonts w:ascii="JetBrains Mono" w:eastAsia="Times New Roman" w:hAnsi="JetBrains Mono" w:cs="JetBrains Mono"/>
          <w:color w:val="0000FF"/>
          <w:sz w:val="27"/>
          <w:szCs w:val="27"/>
          <w:lang w:eastAsia="en-IN"/>
        </w:rPr>
        <w:t>int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 xml:space="preserve"> </w:t>
      </w:r>
      <w:r w:rsidRPr="00D15643">
        <w:rPr>
          <w:rFonts w:ascii="JetBrains Mono" w:eastAsia="Times New Roman" w:hAnsi="JetBrains Mono" w:cs="JetBrains Mono"/>
          <w:color w:val="0000FF"/>
          <w:sz w:val="27"/>
          <w:szCs w:val="27"/>
          <w:lang w:eastAsia="en-IN"/>
        </w:rPr>
        <w:t>**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g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,</w:t>
      </w:r>
      <w:r w:rsidRPr="00D15643">
        <w:rPr>
          <w:rFonts w:ascii="JetBrains Mono" w:eastAsia="Times New Roman" w:hAnsi="JetBrains Mono" w:cs="JetBrains Mono"/>
          <w:color w:val="0000FF"/>
          <w:sz w:val="27"/>
          <w:szCs w:val="27"/>
          <w:lang w:eastAsia="en-IN"/>
        </w:rPr>
        <w:t>int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 xml:space="preserve"> 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start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,</w:t>
      </w:r>
      <w:r w:rsidRPr="00D15643">
        <w:rPr>
          <w:rFonts w:ascii="JetBrains Mono" w:eastAsia="Times New Roman" w:hAnsi="JetBrains Mono" w:cs="JetBrains Mono"/>
          <w:color w:val="0000FF"/>
          <w:sz w:val="27"/>
          <w:szCs w:val="27"/>
          <w:lang w:eastAsia="en-IN"/>
        </w:rPr>
        <w:t>int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 xml:space="preserve"> 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n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,</w:t>
      </w:r>
      <w:r w:rsidRPr="00D15643">
        <w:rPr>
          <w:rFonts w:ascii="JetBrains Mono" w:eastAsia="Times New Roman" w:hAnsi="JetBrains Mono" w:cs="JetBrains Mono"/>
          <w:color w:val="0000FF"/>
          <w:sz w:val="27"/>
          <w:szCs w:val="27"/>
          <w:lang w:eastAsia="en-IN"/>
        </w:rPr>
        <w:t>int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 xml:space="preserve"> 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dest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,</w:t>
      </w:r>
      <w:r w:rsidRPr="00D15643">
        <w:rPr>
          <w:rFonts w:ascii="JetBrains Mono" w:eastAsia="Times New Roman" w:hAnsi="JetBrains Mono" w:cs="JetBrains Mono"/>
          <w:color w:val="0000FF"/>
          <w:sz w:val="27"/>
          <w:szCs w:val="27"/>
          <w:lang w:eastAsia="en-IN"/>
        </w:rPr>
        <w:t>int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 xml:space="preserve"> </w:t>
      </w:r>
      <w:r w:rsidRPr="00D15643">
        <w:rPr>
          <w:rFonts w:ascii="JetBrains Mono" w:eastAsia="Times New Roman" w:hAnsi="JetBrains Mono" w:cs="JetBrains Mono"/>
          <w:color w:val="0000FF"/>
          <w:sz w:val="27"/>
          <w:szCs w:val="27"/>
          <w:lang w:eastAsia="en-IN"/>
        </w:rPr>
        <w:t>*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h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){</w:t>
      </w:r>
    </w:p>
    <w:p w14:paraId="2CCA1944" w14:textId="77777777" w:rsidR="00D15643" w:rsidRPr="00D15643" w:rsidRDefault="00D15643" w:rsidP="00D15643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</w:pP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 xml:space="preserve">  </w:t>
      </w:r>
      <w:r w:rsidRPr="00D15643">
        <w:rPr>
          <w:rFonts w:ascii="JetBrains Mono" w:eastAsia="Times New Roman" w:hAnsi="JetBrains Mono" w:cs="JetBrains Mono"/>
          <w:color w:val="0000FF"/>
          <w:sz w:val="27"/>
          <w:szCs w:val="27"/>
          <w:lang w:eastAsia="en-IN"/>
        </w:rPr>
        <w:t>int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 xml:space="preserve"> 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cur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 xml:space="preserve"> = 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start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,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key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;</w:t>
      </w:r>
    </w:p>
    <w:p w14:paraId="60380970" w14:textId="77777777" w:rsidR="00D15643" w:rsidRPr="00D15643" w:rsidRDefault="00D15643" w:rsidP="00D15643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</w:pPr>
    </w:p>
    <w:p w14:paraId="60CEEF51" w14:textId="77777777" w:rsidR="00D15643" w:rsidRPr="00D15643" w:rsidRDefault="00D15643" w:rsidP="00D15643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</w:pP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 xml:space="preserve">  </w:t>
      </w:r>
      <w:r w:rsidRPr="00D15643">
        <w:rPr>
          <w:rFonts w:ascii="JetBrains Mono" w:eastAsia="Times New Roman" w:hAnsi="JetBrains Mono" w:cs="JetBrains Mono"/>
          <w:color w:val="267F99"/>
          <w:sz w:val="27"/>
          <w:szCs w:val="27"/>
          <w:lang w:eastAsia="en-IN"/>
        </w:rPr>
        <w:t>vector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&lt;</w:t>
      </w:r>
      <w:r w:rsidRPr="00D15643">
        <w:rPr>
          <w:rFonts w:ascii="JetBrains Mono" w:eastAsia="Times New Roman" w:hAnsi="JetBrains Mono" w:cs="JetBrains Mono"/>
          <w:color w:val="0000FF"/>
          <w:sz w:val="27"/>
          <w:szCs w:val="27"/>
          <w:lang w:eastAsia="en-IN"/>
        </w:rPr>
        <w:t>int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 xml:space="preserve">&gt; 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path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;</w:t>
      </w:r>
    </w:p>
    <w:p w14:paraId="7DBFEA43" w14:textId="77777777" w:rsidR="00D15643" w:rsidRPr="00D15643" w:rsidRDefault="00D15643" w:rsidP="00D15643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</w:pP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 xml:space="preserve">  </w:t>
      </w:r>
      <w:r w:rsidRPr="00D15643">
        <w:rPr>
          <w:rFonts w:ascii="JetBrains Mono" w:eastAsia="Times New Roman" w:hAnsi="JetBrains Mono" w:cs="JetBrains Mono"/>
          <w:color w:val="267F99"/>
          <w:sz w:val="27"/>
          <w:szCs w:val="27"/>
          <w:lang w:eastAsia="en-IN"/>
        </w:rPr>
        <w:t>vector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&lt;</w:t>
      </w:r>
      <w:r w:rsidRPr="00D15643">
        <w:rPr>
          <w:rFonts w:ascii="JetBrains Mono" w:eastAsia="Times New Roman" w:hAnsi="JetBrains Mono" w:cs="JetBrains Mono"/>
          <w:color w:val="267F99"/>
          <w:sz w:val="27"/>
          <w:szCs w:val="27"/>
          <w:lang w:eastAsia="en-IN"/>
        </w:rPr>
        <w:t>link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 xml:space="preserve">&gt; 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queue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;</w:t>
      </w:r>
    </w:p>
    <w:p w14:paraId="468B0580" w14:textId="77777777" w:rsidR="00D15643" w:rsidRPr="00D15643" w:rsidRDefault="00D15643" w:rsidP="00D15643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</w:pP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 xml:space="preserve">  </w:t>
      </w:r>
      <w:r w:rsidRPr="00D15643">
        <w:rPr>
          <w:rFonts w:ascii="JetBrains Mono" w:eastAsia="Times New Roman" w:hAnsi="JetBrains Mono" w:cs="JetBrains Mono"/>
          <w:color w:val="0000FF"/>
          <w:sz w:val="27"/>
          <w:szCs w:val="27"/>
          <w:lang w:eastAsia="en-IN"/>
        </w:rPr>
        <w:t>int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 xml:space="preserve"> *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visited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 xml:space="preserve"> = </w:t>
      </w:r>
      <w:r w:rsidRPr="00D15643">
        <w:rPr>
          <w:rFonts w:ascii="JetBrains Mono" w:eastAsia="Times New Roman" w:hAnsi="JetBrains Mono" w:cs="JetBrains Mono"/>
          <w:color w:val="AF00DB"/>
          <w:sz w:val="27"/>
          <w:szCs w:val="27"/>
          <w:lang w:eastAsia="en-IN"/>
        </w:rPr>
        <w:t>new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 xml:space="preserve"> </w:t>
      </w:r>
      <w:r w:rsidRPr="00D15643">
        <w:rPr>
          <w:rFonts w:ascii="JetBrains Mono" w:eastAsia="Times New Roman" w:hAnsi="JetBrains Mono" w:cs="JetBrains Mono"/>
          <w:color w:val="0000FF"/>
          <w:sz w:val="27"/>
          <w:szCs w:val="27"/>
          <w:lang w:eastAsia="en-IN"/>
        </w:rPr>
        <w:t>int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[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n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];</w:t>
      </w:r>
    </w:p>
    <w:p w14:paraId="5E5ECE66" w14:textId="77777777" w:rsidR="00D15643" w:rsidRPr="00D15643" w:rsidRDefault="00D15643" w:rsidP="00D15643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</w:pP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 xml:space="preserve">  </w:t>
      </w:r>
      <w:r w:rsidRPr="00D15643">
        <w:rPr>
          <w:rFonts w:ascii="JetBrains Mono" w:eastAsia="Times New Roman" w:hAnsi="JetBrains Mono" w:cs="JetBrains Mono"/>
          <w:color w:val="0000FF"/>
          <w:sz w:val="27"/>
          <w:szCs w:val="27"/>
          <w:lang w:eastAsia="en-IN"/>
        </w:rPr>
        <w:t>int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 xml:space="preserve"> *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parent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 xml:space="preserve"> = </w:t>
      </w:r>
      <w:r w:rsidRPr="00D15643">
        <w:rPr>
          <w:rFonts w:ascii="JetBrains Mono" w:eastAsia="Times New Roman" w:hAnsi="JetBrains Mono" w:cs="JetBrains Mono"/>
          <w:color w:val="AF00DB"/>
          <w:sz w:val="27"/>
          <w:szCs w:val="27"/>
          <w:lang w:eastAsia="en-IN"/>
        </w:rPr>
        <w:t>new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 xml:space="preserve"> </w:t>
      </w:r>
      <w:r w:rsidRPr="00D15643">
        <w:rPr>
          <w:rFonts w:ascii="JetBrains Mono" w:eastAsia="Times New Roman" w:hAnsi="JetBrains Mono" w:cs="JetBrains Mono"/>
          <w:color w:val="0000FF"/>
          <w:sz w:val="27"/>
          <w:szCs w:val="27"/>
          <w:lang w:eastAsia="en-IN"/>
        </w:rPr>
        <w:t>int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[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n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];</w:t>
      </w:r>
    </w:p>
    <w:p w14:paraId="76210328" w14:textId="77777777" w:rsidR="00D15643" w:rsidRPr="00D15643" w:rsidRDefault="00D15643" w:rsidP="00D15643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</w:pP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 xml:space="preserve">  </w:t>
      </w:r>
      <w:r w:rsidRPr="00D15643">
        <w:rPr>
          <w:rFonts w:ascii="JetBrains Mono" w:eastAsia="Times New Roman" w:hAnsi="JetBrains Mono" w:cs="JetBrains Mono"/>
          <w:color w:val="0000FF"/>
          <w:sz w:val="27"/>
          <w:szCs w:val="27"/>
          <w:lang w:eastAsia="en-IN"/>
        </w:rPr>
        <w:t>int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 xml:space="preserve"> *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cost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 xml:space="preserve"> = </w:t>
      </w:r>
      <w:r w:rsidRPr="00D15643">
        <w:rPr>
          <w:rFonts w:ascii="JetBrains Mono" w:eastAsia="Times New Roman" w:hAnsi="JetBrains Mono" w:cs="JetBrains Mono"/>
          <w:color w:val="AF00DB"/>
          <w:sz w:val="27"/>
          <w:szCs w:val="27"/>
          <w:lang w:eastAsia="en-IN"/>
        </w:rPr>
        <w:t>new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 xml:space="preserve"> </w:t>
      </w:r>
      <w:r w:rsidRPr="00D15643">
        <w:rPr>
          <w:rFonts w:ascii="JetBrains Mono" w:eastAsia="Times New Roman" w:hAnsi="JetBrains Mono" w:cs="JetBrains Mono"/>
          <w:color w:val="0000FF"/>
          <w:sz w:val="27"/>
          <w:szCs w:val="27"/>
          <w:lang w:eastAsia="en-IN"/>
        </w:rPr>
        <w:t>int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[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n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];</w:t>
      </w:r>
    </w:p>
    <w:p w14:paraId="6B830925" w14:textId="77777777" w:rsidR="00D15643" w:rsidRPr="00D15643" w:rsidRDefault="00D15643" w:rsidP="00D15643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</w:pPr>
    </w:p>
    <w:p w14:paraId="1D02B4C6" w14:textId="77777777" w:rsidR="00D15643" w:rsidRPr="00D15643" w:rsidRDefault="00D15643" w:rsidP="00D15643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</w:pP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 xml:space="preserve">  </w:t>
      </w:r>
      <w:r w:rsidRPr="00D15643">
        <w:rPr>
          <w:rFonts w:ascii="JetBrains Mono" w:eastAsia="Times New Roman" w:hAnsi="JetBrains Mono" w:cs="JetBrains Mono"/>
          <w:color w:val="AF00DB"/>
          <w:sz w:val="27"/>
          <w:szCs w:val="27"/>
          <w:lang w:eastAsia="en-IN"/>
        </w:rPr>
        <w:t>for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(</w:t>
      </w:r>
      <w:r w:rsidRPr="00D15643">
        <w:rPr>
          <w:rFonts w:ascii="JetBrains Mono" w:eastAsia="Times New Roman" w:hAnsi="JetBrains Mono" w:cs="JetBrains Mono"/>
          <w:color w:val="0000FF"/>
          <w:sz w:val="27"/>
          <w:szCs w:val="27"/>
          <w:lang w:eastAsia="en-IN"/>
        </w:rPr>
        <w:t>int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 xml:space="preserve"> 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i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=</w:t>
      </w:r>
      <w:r w:rsidRPr="00D15643">
        <w:rPr>
          <w:rFonts w:ascii="JetBrains Mono" w:eastAsia="Times New Roman" w:hAnsi="JetBrains Mono" w:cs="JetBrains Mono"/>
          <w:color w:val="098658"/>
          <w:sz w:val="27"/>
          <w:szCs w:val="27"/>
          <w:lang w:eastAsia="en-IN"/>
        </w:rPr>
        <w:t>0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;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i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&lt;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n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;++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i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){</w:t>
      </w:r>
    </w:p>
    <w:p w14:paraId="0BDDCBCD" w14:textId="77777777" w:rsidR="00D15643" w:rsidRPr="00D15643" w:rsidRDefault="00D15643" w:rsidP="00D15643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</w:pP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 xml:space="preserve">    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visited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[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i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 xml:space="preserve">] = </w:t>
      </w:r>
      <w:r w:rsidRPr="00D15643">
        <w:rPr>
          <w:rFonts w:ascii="JetBrains Mono" w:eastAsia="Times New Roman" w:hAnsi="JetBrains Mono" w:cs="JetBrains Mono"/>
          <w:color w:val="098658"/>
          <w:sz w:val="27"/>
          <w:szCs w:val="27"/>
          <w:lang w:eastAsia="en-IN"/>
        </w:rPr>
        <w:t>0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;</w:t>
      </w:r>
    </w:p>
    <w:p w14:paraId="56E02FF8" w14:textId="77777777" w:rsidR="00D15643" w:rsidRPr="00D15643" w:rsidRDefault="00D15643" w:rsidP="00D15643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</w:pP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 xml:space="preserve">    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parent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[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i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 xml:space="preserve">] = 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i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;</w:t>
      </w:r>
    </w:p>
    <w:p w14:paraId="719D1548" w14:textId="77777777" w:rsidR="00D15643" w:rsidRPr="00D15643" w:rsidRDefault="00D15643" w:rsidP="00D15643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</w:pP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lastRenderedPageBreak/>
        <w:t xml:space="preserve">    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cost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[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i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 xml:space="preserve">] = </w:t>
      </w:r>
      <w:r w:rsidRPr="00D15643">
        <w:rPr>
          <w:rFonts w:ascii="JetBrains Mono" w:eastAsia="Times New Roman" w:hAnsi="JetBrains Mono" w:cs="JetBrains Mono"/>
          <w:color w:val="0000FF"/>
          <w:sz w:val="27"/>
          <w:szCs w:val="27"/>
          <w:lang w:eastAsia="en-IN"/>
        </w:rPr>
        <w:t>inf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;</w:t>
      </w:r>
    </w:p>
    <w:p w14:paraId="32466358" w14:textId="77777777" w:rsidR="00D15643" w:rsidRPr="00D15643" w:rsidRDefault="00D15643" w:rsidP="00D15643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</w:pP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  }</w:t>
      </w:r>
    </w:p>
    <w:p w14:paraId="515DE7EE" w14:textId="77777777" w:rsidR="00D15643" w:rsidRPr="00D15643" w:rsidRDefault="00D15643" w:rsidP="00D15643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</w:pPr>
    </w:p>
    <w:p w14:paraId="1A9781CF" w14:textId="77777777" w:rsidR="00D15643" w:rsidRPr="00D15643" w:rsidRDefault="00D15643" w:rsidP="00D15643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</w:pP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 xml:space="preserve">  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cost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[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start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 xml:space="preserve">] = </w:t>
      </w:r>
      <w:r w:rsidRPr="00D15643">
        <w:rPr>
          <w:rFonts w:ascii="JetBrains Mono" w:eastAsia="Times New Roman" w:hAnsi="JetBrains Mono" w:cs="JetBrains Mono"/>
          <w:color w:val="098658"/>
          <w:sz w:val="27"/>
          <w:szCs w:val="27"/>
          <w:lang w:eastAsia="en-IN"/>
        </w:rPr>
        <w:t>0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;</w:t>
      </w:r>
    </w:p>
    <w:p w14:paraId="415BAEB4" w14:textId="77777777" w:rsidR="00D15643" w:rsidRPr="00D15643" w:rsidRDefault="00D15643" w:rsidP="00D15643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</w:pP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 xml:space="preserve">  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visited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[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start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 xml:space="preserve">] = </w:t>
      </w:r>
      <w:r w:rsidRPr="00D15643">
        <w:rPr>
          <w:rFonts w:ascii="JetBrains Mono" w:eastAsia="Times New Roman" w:hAnsi="JetBrains Mono" w:cs="JetBrains Mono"/>
          <w:color w:val="098658"/>
          <w:sz w:val="27"/>
          <w:szCs w:val="27"/>
          <w:lang w:eastAsia="en-IN"/>
        </w:rPr>
        <w:t>1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;</w:t>
      </w:r>
    </w:p>
    <w:p w14:paraId="7549F452" w14:textId="77777777" w:rsidR="00D15643" w:rsidRPr="00D15643" w:rsidRDefault="00D15643" w:rsidP="00D15643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</w:pP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 xml:space="preserve">  </w:t>
      </w:r>
      <w:r w:rsidRPr="00D15643">
        <w:rPr>
          <w:rFonts w:ascii="JetBrains Mono" w:eastAsia="Times New Roman" w:hAnsi="JetBrains Mono" w:cs="JetBrains Mono"/>
          <w:color w:val="795E26"/>
          <w:sz w:val="27"/>
          <w:szCs w:val="27"/>
          <w:lang w:eastAsia="en-IN"/>
        </w:rPr>
        <w:t>pushChild2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(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queue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,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g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,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n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,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start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,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cost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,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visited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,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parent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,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h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);</w:t>
      </w:r>
    </w:p>
    <w:p w14:paraId="312EF230" w14:textId="77777777" w:rsidR="00D15643" w:rsidRPr="00D15643" w:rsidRDefault="00D15643" w:rsidP="00D15643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</w:pPr>
    </w:p>
    <w:p w14:paraId="710DF3C6" w14:textId="77777777" w:rsidR="00D15643" w:rsidRPr="00D15643" w:rsidRDefault="00D15643" w:rsidP="00D15643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</w:pP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 xml:space="preserve">  </w:t>
      </w:r>
      <w:r w:rsidRPr="00D15643">
        <w:rPr>
          <w:rFonts w:ascii="JetBrains Mono" w:eastAsia="Times New Roman" w:hAnsi="JetBrains Mono" w:cs="JetBrains Mono"/>
          <w:color w:val="AF00DB"/>
          <w:sz w:val="27"/>
          <w:szCs w:val="27"/>
          <w:lang w:eastAsia="en-IN"/>
        </w:rPr>
        <w:t>while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(</w:t>
      </w:r>
      <w:r w:rsidRPr="00D15643">
        <w:rPr>
          <w:rFonts w:ascii="JetBrains Mono" w:eastAsia="Times New Roman" w:hAnsi="JetBrains Mono" w:cs="JetBrains Mono"/>
          <w:color w:val="098658"/>
          <w:sz w:val="27"/>
          <w:szCs w:val="27"/>
          <w:lang w:eastAsia="en-IN"/>
        </w:rPr>
        <w:t>1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){</w:t>
      </w:r>
    </w:p>
    <w:p w14:paraId="3F4DF90D" w14:textId="77777777" w:rsidR="00D15643" w:rsidRPr="00D15643" w:rsidRDefault="00D15643" w:rsidP="00D15643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</w:pP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 xml:space="preserve">    </w:t>
      </w:r>
      <w:r w:rsidRPr="00D15643">
        <w:rPr>
          <w:rFonts w:ascii="JetBrains Mono" w:eastAsia="Times New Roman" w:hAnsi="JetBrains Mono" w:cs="JetBrains Mono"/>
          <w:color w:val="AF00DB"/>
          <w:sz w:val="27"/>
          <w:szCs w:val="27"/>
          <w:lang w:eastAsia="en-IN"/>
        </w:rPr>
        <w:t>if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(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queue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.</w:t>
      </w:r>
      <w:r w:rsidRPr="00D15643">
        <w:rPr>
          <w:rFonts w:ascii="JetBrains Mono" w:eastAsia="Times New Roman" w:hAnsi="JetBrains Mono" w:cs="JetBrains Mono"/>
          <w:color w:val="795E26"/>
          <w:sz w:val="27"/>
          <w:szCs w:val="27"/>
          <w:lang w:eastAsia="en-IN"/>
        </w:rPr>
        <w:t>empty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()){</w:t>
      </w:r>
    </w:p>
    <w:p w14:paraId="2D5846F5" w14:textId="77777777" w:rsidR="00D15643" w:rsidRPr="00D15643" w:rsidRDefault="00D15643" w:rsidP="00D15643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</w:pP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 xml:space="preserve">      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cout</w:t>
      </w:r>
      <w:r w:rsidRPr="00D15643">
        <w:rPr>
          <w:rFonts w:ascii="JetBrains Mono" w:eastAsia="Times New Roman" w:hAnsi="JetBrains Mono" w:cs="JetBrains Mono"/>
          <w:color w:val="795E26"/>
          <w:sz w:val="27"/>
          <w:szCs w:val="27"/>
          <w:lang w:eastAsia="en-IN"/>
        </w:rPr>
        <w:t>&lt;&lt;</w:t>
      </w:r>
      <w:r w:rsidRPr="00D15643">
        <w:rPr>
          <w:rFonts w:ascii="JetBrains Mono" w:eastAsia="Times New Roman" w:hAnsi="JetBrains Mono" w:cs="JetBrains Mono"/>
          <w:color w:val="A31515"/>
          <w:sz w:val="27"/>
          <w:szCs w:val="27"/>
          <w:lang w:eastAsia="en-IN"/>
        </w:rPr>
        <w:t>"Path Not Possible</w:t>
      </w:r>
      <w:r w:rsidRPr="00D15643">
        <w:rPr>
          <w:rFonts w:ascii="JetBrains Mono" w:eastAsia="Times New Roman" w:hAnsi="JetBrains Mono" w:cs="JetBrains Mono"/>
          <w:color w:val="EE0000"/>
          <w:sz w:val="27"/>
          <w:szCs w:val="27"/>
          <w:lang w:eastAsia="en-IN"/>
        </w:rPr>
        <w:t>\n</w:t>
      </w:r>
      <w:r w:rsidRPr="00D15643">
        <w:rPr>
          <w:rFonts w:ascii="JetBrains Mono" w:eastAsia="Times New Roman" w:hAnsi="JetBrains Mono" w:cs="JetBrains Mono"/>
          <w:color w:val="A31515"/>
          <w:sz w:val="27"/>
          <w:szCs w:val="27"/>
          <w:lang w:eastAsia="en-IN"/>
        </w:rPr>
        <w:t>"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;</w:t>
      </w:r>
    </w:p>
    <w:p w14:paraId="2EA6F9AD" w14:textId="77777777" w:rsidR="00D15643" w:rsidRPr="00D15643" w:rsidRDefault="00D15643" w:rsidP="00D15643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</w:pP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 xml:space="preserve">      </w:t>
      </w:r>
      <w:r w:rsidRPr="00D15643">
        <w:rPr>
          <w:rFonts w:ascii="JetBrains Mono" w:eastAsia="Times New Roman" w:hAnsi="JetBrains Mono" w:cs="JetBrains Mono"/>
          <w:color w:val="AF00DB"/>
          <w:sz w:val="27"/>
          <w:szCs w:val="27"/>
          <w:lang w:eastAsia="en-IN"/>
        </w:rPr>
        <w:t>break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;</w:t>
      </w:r>
    </w:p>
    <w:p w14:paraId="56C51F10" w14:textId="77777777" w:rsidR="00D15643" w:rsidRPr="00D15643" w:rsidRDefault="00D15643" w:rsidP="00D15643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</w:pP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    }</w:t>
      </w:r>
    </w:p>
    <w:p w14:paraId="63459203" w14:textId="77777777" w:rsidR="00D15643" w:rsidRPr="00D15643" w:rsidRDefault="00D15643" w:rsidP="00D15643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</w:pPr>
    </w:p>
    <w:p w14:paraId="7EFF57D3" w14:textId="77777777" w:rsidR="00D15643" w:rsidRPr="00D15643" w:rsidRDefault="00D15643" w:rsidP="00D15643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</w:pP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 xml:space="preserve">    </w:t>
      </w:r>
      <w:r w:rsidRPr="00D15643">
        <w:rPr>
          <w:rFonts w:ascii="JetBrains Mono" w:eastAsia="Times New Roman" w:hAnsi="JetBrains Mono" w:cs="JetBrains Mono"/>
          <w:color w:val="795E26"/>
          <w:sz w:val="27"/>
          <w:szCs w:val="27"/>
          <w:lang w:eastAsia="en-IN"/>
        </w:rPr>
        <w:t>sort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(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queue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.</w:t>
      </w:r>
      <w:r w:rsidRPr="00D15643">
        <w:rPr>
          <w:rFonts w:ascii="JetBrains Mono" w:eastAsia="Times New Roman" w:hAnsi="JetBrains Mono" w:cs="JetBrains Mono"/>
          <w:color w:val="795E26"/>
          <w:sz w:val="27"/>
          <w:szCs w:val="27"/>
          <w:lang w:eastAsia="en-IN"/>
        </w:rPr>
        <w:t>begin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(),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queue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.</w:t>
      </w:r>
      <w:r w:rsidRPr="00D15643">
        <w:rPr>
          <w:rFonts w:ascii="JetBrains Mono" w:eastAsia="Times New Roman" w:hAnsi="JetBrains Mono" w:cs="JetBrains Mono"/>
          <w:color w:val="795E26"/>
          <w:sz w:val="27"/>
          <w:szCs w:val="27"/>
          <w:lang w:eastAsia="en-IN"/>
        </w:rPr>
        <w:t>end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(),</w:t>
      </w:r>
      <w:r w:rsidRPr="00D15643">
        <w:rPr>
          <w:rFonts w:ascii="JetBrains Mono" w:eastAsia="Times New Roman" w:hAnsi="JetBrains Mono" w:cs="JetBrains Mono"/>
          <w:color w:val="795E26"/>
          <w:sz w:val="27"/>
          <w:szCs w:val="27"/>
          <w:lang w:eastAsia="en-IN"/>
        </w:rPr>
        <w:t>higher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);</w:t>
      </w:r>
    </w:p>
    <w:p w14:paraId="24D93895" w14:textId="77777777" w:rsidR="00D15643" w:rsidRPr="00D15643" w:rsidRDefault="00D15643" w:rsidP="00D15643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</w:pP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 xml:space="preserve">    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key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 xml:space="preserve"> = 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queue</w:t>
      </w:r>
      <w:r w:rsidRPr="00D15643">
        <w:rPr>
          <w:rFonts w:ascii="JetBrains Mono" w:eastAsia="Times New Roman" w:hAnsi="JetBrains Mono" w:cs="JetBrains Mono"/>
          <w:color w:val="795E26"/>
          <w:sz w:val="27"/>
          <w:szCs w:val="27"/>
          <w:lang w:eastAsia="en-IN"/>
        </w:rPr>
        <w:t>[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queue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.</w:t>
      </w:r>
      <w:r w:rsidRPr="00D15643">
        <w:rPr>
          <w:rFonts w:ascii="JetBrains Mono" w:eastAsia="Times New Roman" w:hAnsi="JetBrains Mono" w:cs="JetBrains Mono"/>
          <w:color w:val="795E26"/>
          <w:sz w:val="27"/>
          <w:szCs w:val="27"/>
          <w:lang w:eastAsia="en-IN"/>
        </w:rPr>
        <w:t>size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 xml:space="preserve">() - </w:t>
      </w:r>
      <w:r w:rsidRPr="00D15643">
        <w:rPr>
          <w:rFonts w:ascii="JetBrains Mono" w:eastAsia="Times New Roman" w:hAnsi="JetBrains Mono" w:cs="JetBrains Mono"/>
          <w:color w:val="098658"/>
          <w:sz w:val="27"/>
          <w:szCs w:val="27"/>
          <w:lang w:eastAsia="en-IN"/>
        </w:rPr>
        <w:t>1</w:t>
      </w:r>
      <w:r w:rsidRPr="00D15643">
        <w:rPr>
          <w:rFonts w:ascii="JetBrains Mono" w:eastAsia="Times New Roman" w:hAnsi="JetBrains Mono" w:cs="JetBrains Mono"/>
          <w:color w:val="795E26"/>
          <w:sz w:val="27"/>
          <w:szCs w:val="27"/>
          <w:lang w:eastAsia="en-IN"/>
        </w:rPr>
        <w:t>]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.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dest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;</w:t>
      </w:r>
    </w:p>
    <w:p w14:paraId="3C5C7A94" w14:textId="77777777" w:rsidR="00D15643" w:rsidRPr="00D15643" w:rsidRDefault="00D15643" w:rsidP="00D15643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</w:pP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 xml:space="preserve">    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queue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.</w:t>
      </w:r>
      <w:r w:rsidRPr="00D15643">
        <w:rPr>
          <w:rFonts w:ascii="JetBrains Mono" w:eastAsia="Times New Roman" w:hAnsi="JetBrains Mono" w:cs="JetBrains Mono"/>
          <w:color w:val="795E26"/>
          <w:sz w:val="27"/>
          <w:szCs w:val="27"/>
          <w:lang w:eastAsia="en-IN"/>
        </w:rPr>
        <w:t>pop_back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();</w:t>
      </w:r>
    </w:p>
    <w:p w14:paraId="42D7606C" w14:textId="77777777" w:rsidR="00D15643" w:rsidRPr="00D15643" w:rsidRDefault="00D15643" w:rsidP="00D15643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</w:pPr>
    </w:p>
    <w:p w14:paraId="5B9AF536" w14:textId="77777777" w:rsidR="00D15643" w:rsidRPr="00D15643" w:rsidRDefault="00D15643" w:rsidP="00D15643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</w:pP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 xml:space="preserve">    </w:t>
      </w:r>
      <w:r w:rsidRPr="00D15643">
        <w:rPr>
          <w:rFonts w:ascii="JetBrains Mono" w:eastAsia="Times New Roman" w:hAnsi="JetBrains Mono" w:cs="JetBrains Mono"/>
          <w:color w:val="AF00DB"/>
          <w:sz w:val="27"/>
          <w:szCs w:val="27"/>
          <w:lang w:eastAsia="en-IN"/>
        </w:rPr>
        <w:t>if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(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key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 xml:space="preserve"> == 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dest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){</w:t>
      </w:r>
    </w:p>
    <w:p w14:paraId="62BDFA9F" w14:textId="77777777" w:rsidR="00D15643" w:rsidRPr="00D15643" w:rsidRDefault="00D15643" w:rsidP="00D15643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</w:pP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 xml:space="preserve">      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parent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[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key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 xml:space="preserve">] = 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cur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;</w:t>
      </w:r>
    </w:p>
    <w:p w14:paraId="2D449615" w14:textId="77777777" w:rsidR="00D15643" w:rsidRPr="00D15643" w:rsidRDefault="00D15643" w:rsidP="00D15643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</w:pP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 xml:space="preserve">      </w:t>
      </w:r>
      <w:r w:rsidRPr="00D15643">
        <w:rPr>
          <w:rFonts w:ascii="JetBrains Mono" w:eastAsia="Times New Roman" w:hAnsi="JetBrains Mono" w:cs="JetBrains Mono"/>
          <w:color w:val="AF00DB"/>
          <w:sz w:val="27"/>
          <w:szCs w:val="27"/>
          <w:lang w:eastAsia="en-IN"/>
        </w:rPr>
        <w:t>break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;</w:t>
      </w:r>
    </w:p>
    <w:p w14:paraId="3B3E61D2" w14:textId="77777777" w:rsidR="00D15643" w:rsidRPr="00D15643" w:rsidRDefault="00D15643" w:rsidP="00D15643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</w:pP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    }</w:t>
      </w:r>
    </w:p>
    <w:p w14:paraId="633B85FC" w14:textId="77777777" w:rsidR="00D15643" w:rsidRPr="00D15643" w:rsidRDefault="00D15643" w:rsidP="00D15643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</w:pPr>
    </w:p>
    <w:p w14:paraId="7D90066F" w14:textId="77777777" w:rsidR="00D15643" w:rsidRPr="00D15643" w:rsidRDefault="00D15643" w:rsidP="00D15643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</w:pP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 xml:space="preserve">    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cur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 xml:space="preserve"> = 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key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;</w:t>
      </w:r>
    </w:p>
    <w:p w14:paraId="1953D420" w14:textId="77777777" w:rsidR="00D15643" w:rsidRPr="00D15643" w:rsidRDefault="00D15643" w:rsidP="00D15643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</w:pP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 xml:space="preserve">    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visited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[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key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 xml:space="preserve">] = </w:t>
      </w:r>
      <w:r w:rsidRPr="00D15643">
        <w:rPr>
          <w:rFonts w:ascii="JetBrains Mono" w:eastAsia="Times New Roman" w:hAnsi="JetBrains Mono" w:cs="JetBrains Mono"/>
          <w:color w:val="098658"/>
          <w:sz w:val="27"/>
          <w:szCs w:val="27"/>
          <w:lang w:eastAsia="en-IN"/>
        </w:rPr>
        <w:t>1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;</w:t>
      </w:r>
    </w:p>
    <w:p w14:paraId="3FFD9695" w14:textId="77777777" w:rsidR="00D15643" w:rsidRPr="00D15643" w:rsidRDefault="00D15643" w:rsidP="00D15643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</w:pP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 xml:space="preserve">    </w:t>
      </w:r>
      <w:r w:rsidRPr="00D15643">
        <w:rPr>
          <w:rFonts w:ascii="JetBrains Mono" w:eastAsia="Times New Roman" w:hAnsi="JetBrains Mono" w:cs="JetBrains Mono"/>
          <w:color w:val="795E26"/>
          <w:sz w:val="27"/>
          <w:szCs w:val="27"/>
          <w:lang w:eastAsia="en-IN"/>
        </w:rPr>
        <w:t>pushChild2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(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queue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,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g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,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n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,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key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,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cost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,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visited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,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parent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,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h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);</w:t>
      </w:r>
    </w:p>
    <w:p w14:paraId="7E86AC7D" w14:textId="77777777" w:rsidR="00D15643" w:rsidRPr="00D15643" w:rsidRDefault="00D15643" w:rsidP="00D15643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</w:pP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  }</w:t>
      </w:r>
    </w:p>
    <w:p w14:paraId="0F9439DD" w14:textId="77777777" w:rsidR="00D15643" w:rsidRPr="00D15643" w:rsidRDefault="00D15643" w:rsidP="00D15643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</w:pPr>
    </w:p>
    <w:p w14:paraId="447C8FE7" w14:textId="77777777" w:rsidR="00D15643" w:rsidRPr="00D15643" w:rsidRDefault="00D15643" w:rsidP="00D15643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</w:pP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 xml:space="preserve">  </w:t>
      </w:r>
      <w:r w:rsidRPr="00D15643">
        <w:rPr>
          <w:rFonts w:ascii="JetBrains Mono" w:eastAsia="Times New Roman" w:hAnsi="JetBrains Mono" w:cs="JetBrains Mono"/>
          <w:color w:val="795E26"/>
          <w:sz w:val="27"/>
          <w:szCs w:val="27"/>
          <w:lang w:eastAsia="en-IN"/>
        </w:rPr>
        <w:t>trace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(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path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,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parent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,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dest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);</w:t>
      </w:r>
    </w:p>
    <w:p w14:paraId="79A968BB" w14:textId="77777777" w:rsidR="00D15643" w:rsidRPr="00D15643" w:rsidRDefault="00D15643" w:rsidP="00D15643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</w:pP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 xml:space="preserve">  </w:t>
      </w:r>
      <w:r w:rsidRPr="00D15643">
        <w:rPr>
          <w:rFonts w:ascii="JetBrains Mono" w:eastAsia="Times New Roman" w:hAnsi="JetBrains Mono" w:cs="JetBrains Mono"/>
          <w:color w:val="795E26"/>
          <w:sz w:val="27"/>
          <w:szCs w:val="27"/>
          <w:lang w:eastAsia="en-IN"/>
        </w:rPr>
        <w:t>reverse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(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path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.</w:t>
      </w:r>
      <w:r w:rsidRPr="00D15643">
        <w:rPr>
          <w:rFonts w:ascii="JetBrains Mono" w:eastAsia="Times New Roman" w:hAnsi="JetBrains Mono" w:cs="JetBrains Mono"/>
          <w:color w:val="795E26"/>
          <w:sz w:val="27"/>
          <w:szCs w:val="27"/>
          <w:lang w:eastAsia="en-IN"/>
        </w:rPr>
        <w:t>begin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(),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path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.</w:t>
      </w:r>
      <w:r w:rsidRPr="00D15643">
        <w:rPr>
          <w:rFonts w:ascii="JetBrains Mono" w:eastAsia="Times New Roman" w:hAnsi="JetBrains Mono" w:cs="JetBrains Mono"/>
          <w:color w:val="795E26"/>
          <w:sz w:val="27"/>
          <w:szCs w:val="27"/>
          <w:lang w:eastAsia="en-IN"/>
        </w:rPr>
        <w:t>end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());</w:t>
      </w:r>
    </w:p>
    <w:p w14:paraId="7323C9A3" w14:textId="77777777" w:rsidR="00D15643" w:rsidRPr="00D15643" w:rsidRDefault="00D15643" w:rsidP="00D15643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</w:pPr>
    </w:p>
    <w:p w14:paraId="3EFB6E39" w14:textId="77777777" w:rsidR="00D15643" w:rsidRPr="00D15643" w:rsidRDefault="00D15643" w:rsidP="00D15643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</w:pP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 xml:space="preserve">  </w:t>
      </w:r>
      <w:r w:rsidRPr="00D15643">
        <w:rPr>
          <w:rFonts w:ascii="JetBrains Mono" w:eastAsia="Times New Roman" w:hAnsi="JetBrains Mono" w:cs="JetBrains Mono"/>
          <w:color w:val="AF00DB"/>
          <w:sz w:val="27"/>
          <w:szCs w:val="27"/>
          <w:lang w:eastAsia="en-IN"/>
        </w:rPr>
        <w:t>return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 xml:space="preserve"> 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cost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[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path</w:t>
      </w:r>
      <w:r w:rsidRPr="00D15643">
        <w:rPr>
          <w:rFonts w:ascii="JetBrains Mono" w:eastAsia="Times New Roman" w:hAnsi="JetBrains Mono" w:cs="JetBrains Mono"/>
          <w:color w:val="795E26"/>
          <w:sz w:val="27"/>
          <w:szCs w:val="27"/>
          <w:lang w:eastAsia="en-IN"/>
        </w:rPr>
        <w:t>[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path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.</w:t>
      </w:r>
      <w:r w:rsidRPr="00D15643">
        <w:rPr>
          <w:rFonts w:ascii="JetBrains Mono" w:eastAsia="Times New Roman" w:hAnsi="JetBrains Mono" w:cs="JetBrains Mono"/>
          <w:color w:val="795E26"/>
          <w:sz w:val="27"/>
          <w:szCs w:val="27"/>
          <w:lang w:eastAsia="en-IN"/>
        </w:rPr>
        <w:t>size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 xml:space="preserve">() - </w:t>
      </w:r>
      <w:r w:rsidRPr="00D15643">
        <w:rPr>
          <w:rFonts w:ascii="JetBrains Mono" w:eastAsia="Times New Roman" w:hAnsi="JetBrains Mono" w:cs="JetBrains Mono"/>
          <w:color w:val="098658"/>
          <w:sz w:val="27"/>
          <w:szCs w:val="27"/>
          <w:lang w:eastAsia="en-IN"/>
        </w:rPr>
        <w:t>1</w:t>
      </w:r>
      <w:r w:rsidRPr="00D15643">
        <w:rPr>
          <w:rFonts w:ascii="JetBrains Mono" w:eastAsia="Times New Roman" w:hAnsi="JetBrains Mono" w:cs="JetBrains Mono"/>
          <w:color w:val="795E26"/>
          <w:sz w:val="27"/>
          <w:szCs w:val="27"/>
          <w:lang w:eastAsia="en-IN"/>
        </w:rPr>
        <w:t>]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];</w:t>
      </w:r>
    </w:p>
    <w:p w14:paraId="4EC04BDC" w14:textId="77777777" w:rsidR="00D15643" w:rsidRPr="00D15643" w:rsidRDefault="00D15643" w:rsidP="00D15643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</w:pP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}</w:t>
      </w:r>
    </w:p>
    <w:p w14:paraId="422B17E1" w14:textId="77777777" w:rsidR="00D15643" w:rsidRPr="00D15643" w:rsidRDefault="00D15643" w:rsidP="00D15643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</w:pPr>
    </w:p>
    <w:p w14:paraId="0A3FEE3B" w14:textId="77777777" w:rsidR="00D15643" w:rsidRPr="00D15643" w:rsidRDefault="00D15643" w:rsidP="00D15643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</w:pPr>
      <w:r w:rsidRPr="00D15643">
        <w:rPr>
          <w:rFonts w:ascii="JetBrains Mono" w:eastAsia="Times New Roman" w:hAnsi="JetBrains Mono" w:cs="JetBrains Mono"/>
          <w:color w:val="0000FF"/>
          <w:sz w:val="27"/>
          <w:szCs w:val="27"/>
          <w:lang w:eastAsia="en-IN"/>
        </w:rPr>
        <w:t>int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 xml:space="preserve"> </w:t>
      </w:r>
      <w:r w:rsidRPr="00D15643">
        <w:rPr>
          <w:rFonts w:ascii="JetBrains Mono" w:eastAsia="Times New Roman" w:hAnsi="JetBrains Mono" w:cs="JetBrains Mono"/>
          <w:color w:val="795E26"/>
          <w:sz w:val="27"/>
          <w:szCs w:val="27"/>
          <w:lang w:eastAsia="en-IN"/>
        </w:rPr>
        <w:t>main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(){</w:t>
      </w:r>
    </w:p>
    <w:p w14:paraId="51A2F897" w14:textId="77777777" w:rsidR="00D15643" w:rsidRPr="00D15643" w:rsidRDefault="00D15643" w:rsidP="00D15643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</w:pP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 xml:space="preserve">  </w:t>
      </w:r>
      <w:r w:rsidRPr="00D15643">
        <w:rPr>
          <w:rFonts w:ascii="JetBrains Mono" w:eastAsia="Times New Roman" w:hAnsi="JetBrains Mono" w:cs="JetBrains Mono"/>
          <w:color w:val="0000FF"/>
          <w:sz w:val="27"/>
          <w:szCs w:val="27"/>
          <w:lang w:eastAsia="en-IN"/>
        </w:rPr>
        <w:t>int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 xml:space="preserve"> 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n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,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start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,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end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,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A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,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BFS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;</w:t>
      </w:r>
    </w:p>
    <w:p w14:paraId="7427AAAB" w14:textId="77777777" w:rsidR="00D15643" w:rsidRPr="00D15643" w:rsidRDefault="00D15643" w:rsidP="00D15643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</w:pP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 xml:space="preserve">  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cin</w:t>
      </w:r>
      <w:r w:rsidRPr="00D15643">
        <w:rPr>
          <w:rFonts w:ascii="JetBrains Mono" w:eastAsia="Times New Roman" w:hAnsi="JetBrains Mono" w:cs="JetBrains Mono"/>
          <w:color w:val="795E26"/>
          <w:sz w:val="27"/>
          <w:szCs w:val="27"/>
          <w:lang w:eastAsia="en-IN"/>
        </w:rPr>
        <w:t>&gt;&gt;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n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;</w:t>
      </w:r>
    </w:p>
    <w:p w14:paraId="30CB5EF4" w14:textId="77777777" w:rsidR="00D15643" w:rsidRPr="00D15643" w:rsidRDefault="00D15643" w:rsidP="00D15643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</w:pPr>
    </w:p>
    <w:p w14:paraId="050681CC" w14:textId="77777777" w:rsidR="00D15643" w:rsidRPr="00D15643" w:rsidRDefault="00D15643" w:rsidP="00D15643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</w:pP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 xml:space="preserve">  </w:t>
      </w:r>
      <w:r w:rsidRPr="00D15643">
        <w:rPr>
          <w:rFonts w:ascii="JetBrains Mono" w:eastAsia="Times New Roman" w:hAnsi="JetBrains Mono" w:cs="JetBrains Mono"/>
          <w:color w:val="0000FF"/>
          <w:sz w:val="27"/>
          <w:szCs w:val="27"/>
          <w:lang w:eastAsia="en-IN"/>
        </w:rPr>
        <w:t>int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 xml:space="preserve"> **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g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 xml:space="preserve"> = </w:t>
      </w:r>
      <w:r w:rsidRPr="00D15643">
        <w:rPr>
          <w:rFonts w:ascii="JetBrains Mono" w:eastAsia="Times New Roman" w:hAnsi="JetBrains Mono" w:cs="JetBrains Mono"/>
          <w:color w:val="AF00DB"/>
          <w:sz w:val="27"/>
          <w:szCs w:val="27"/>
          <w:lang w:eastAsia="en-IN"/>
        </w:rPr>
        <w:t>new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 xml:space="preserve"> </w:t>
      </w:r>
      <w:r w:rsidRPr="00D15643">
        <w:rPr>
          <w:rFonts w:ascii="JetBrains Mono" w:eastAsia="Times New Roman" w:hAnsi="JetBrains Mono" w:cs="JetBrains Mono"/>
          <w:color w:val="0000FF"/>
          <w:sz w:val="27"/>
          <w:szCs w:val="27"/>
          <w:lang w:eastAsia="en-IN"/>
        </w:rPr>
        <w:t>int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*[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n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];</w:t>
      </w:r>
    </w:p>
    <w:p w14:paraId="65AE29B4" w14:textId="77777777" w:rsidR="00D15643" w:rsidRPr="00D15643" w:rsidRDefault="00D15643" w:rsidP="00D15643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</w:pP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 xml:space="preserve">  </w:t>
      </w:r>
      <w:r w:rsidRPr="00D15643">
        <w:rPr>
          <w:rFonts w:ascii="JetBrains Mono" w:eastAsia="Times New Roman" w:hAnsi="JetBrains Mono" w:cs="JetBrains Mono"/>
          <w:color w:val="0000FF"/>
          <w:sz w:val="27"/>
          <w:szCs w:val="27"/>
          <w:lang w:eastAsia="en-IN"/>
        </w:rPr>
        <w:t>int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 xml:space="preserve"> *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h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 xml:space="preserve"> = </w:t>
      </w:r>
      <w:r w:rsidRPr="00D15643">
        <w:rPr>
          <w:rFonts w:ascii="JetBrains Mono" w:eastAsia="Times New Roman" w:hAnsi="JetBrains Mono" w:cs="JetBrains Mono"/>
          <w:color w:val="AF00DB"/>
          <w:sz w:val="27"/>
          <w:szCs w:val="27"/>
          <w:lang w:eastAsia="en-IN"/>
        </w:rPr>
        <w:t>new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 xml:space="preserve"> </w:t>
      </w:r>
      <w:r w:rsidRPr="00D15643">
        <w:rPr>
          <w:rFonts w:ascii="JetBrains Mono" w:eastAsia="Times New Roman" w:hAnsi="JetBrains Mono" w:cs="JetBrains Mono"/>
          <w:color w:val="0000FF"/>
          <w:sz w:val="27"/>
          <w:szCs w:val="27"/>
          <w:lang w:eastAsia="en-IN"/>
        </w:rPr>
        <w:t>int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[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n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];</w:t>
      </w:r>
    </w:p>
    <w:p w14:paraId="6582B9E0" w14:textId="77777777" w:rsidR="00D15643" w:rsidRPr="00D15643" w:rsidRDefault="00D15643" w:rsidP="00D15643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</w:pPr>
    </w:p>
    <w:p w14:paraId="6321BE42" w14:textId="77777777" w:rsidR="00D15643" w:rsidRPr="00D15643" w:rsidRDefault="00D15643" w:rsidP="00D15643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</w:pP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 xml:space="preserve">  </w:t>
      </w:r>
      <w:r w:rsidRPr="00D15643">
        <w:rPr>
          <w:rFonts w:ascii="JetBrains Mono" w:eastAsia="Times New Roman" w:hAnsi="JetBrains Mono" w:cs="JetBrains Mono"/>
          <w:color w:val="AF00DB"/>
          <w:sz w:val="27"/>
          <w:szCs w:val="27"/>
          <w:lang w:eastAsia="en-IN"/>
        </w:rPr>
        <w:t>for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(</w:t>
      </w:r>
      <w:r w:rsidRPr="00D15643">
        <w:rPr>
          <w:rFonts w:ascii="JetBrains Mono" w:eastAsia="Times New Roman" w:hAnsi="JetBrains Mono" w:cs="JetBrains Mono"/>
          <w:color w:val="0000FF"/>
          <w:sz w:val="27"/>
          <w:szCs w:val="27"/>
          <w:lang w:eastAsia="en-IN"/>
        </w:rPr>
        <w:t>int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 xml:space="preserve"> 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i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=</w:t>
      </w:r>
      <w:r w:rsidRPr="00D15643">
        <w:rPr>
          <w:rFonts w:ascii="JetBrains Mono" w:eastAsia="Times New Roman" w:hAnsi="JetBrains Mono" w:cs="JetBrains Mono"/>
          <w:color w:val="098658"/>
          <w:sz w:val="27"/>
          <w:szCs w:val="27"/>
          <w:lang w:eastAsia="en-IN"/>
        </w:rPr>
        <w:t>0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;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i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&lt;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n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;++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i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){</w:t>
      </w:r>
    </w:p>
    <w:p w14:paraId="208CDBCB" w14:textId="77777777" w:rsidR="00D15643" w:rsidRPr="00D15643" w:rsidRDefault="00D15643" w:rsidP="00D15643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</w:pP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 xml:space="preserve">    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g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[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i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 xml:space="preserve">] = </w:t>
      </w:r>
      <w:r w:rsidRPr="00D15643">
        <w:rPr>
          <w:rFonts w:ascii="JetBrains Mono" w:eastAsia="Times New Roman" w:hAnsi="JetBrains Mono" w:cs="JetBrains Mono"/>
          <w:color w:val="AF00DB"/>
          <w:sz w:val="27"/>
          <w:szCs w:val="27"/>
          <w:lang w:eastAsia="en-IN"/>
        </w:rPr>
        <w:t>new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 xml:space="preserve"> </w:t>
      </w:r>
      <w:r w:rsidRPr="00D15643">
        <w:rPr>
          <w:rFonts w:ascii="JetBrains Mono" w:eastAsia="Times New Roman" w:hAnsi="JetBrains Mono" w:cs="JetBrains Mono"/>
          <w:color w:val="0000FF"/>
          <w:sz w:val="27"/>
          <w:szCs w:val="27"/>
          <w:lang w:eastAsia="en-IN"/>
        </w:rPr>
        <w:t>int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[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n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];</w:t>
      </w:r>
    </w:p>
    <w:p w14:paraId="56D8D136" w14:textId="77777777" w:rsidR="00D15643" w:rsidRPr="00D15643" w:rsidRDefault="00D15643" w:rsidP="00D15643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</w:pPr>
    </w:p>
    <w:p w14:paraId="56DEF5FC" w14:textId="77777777" w:rsidR="00D15643" w:rsidRPr="00D15643" w:rsidRDefault="00D15643" w:rsidP="00D15643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</w:pP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 xml:space="preserve">    </w:t>
      </w:r>
      <w:r w:rsidRPr="00D15643">
        <w:rPr>
          <w:rFonts w:ascii="JetBrains Mono" w:eastAsia="Times New Roman" w:hAnsi="JetBrains Mono" w:cs="JetBrains Mono"/>
          <w:color w:val="AF00DB"/>
          <w:sz w:val="27"/>
          <w:szCs w:val="27"/>
          <w:lang w:eastAsia="en-IN"/>
        </w:rPr>
        <w:t>for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(</w:t>
      </w:r>
      <w:r w:rsidRPr="00D15643">
        <w:rPr>
          <w:rFonts w:ascii="JetBrains Mono" w:eastAsia="Times New Roman" w:hAnsi="JetBrains Mono" w:cs="JetBrains Mono"/>
          <w:color w:val="0000FF"/>
          <w:sz w:val="27"/>
          <w:szCs w:val="27"/>
          <w:lang w:eastAsia="en-IN"/>
        </w:rPr>
        <w:t>int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 xml:space="preserve"> 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j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=</w:t>
      </w:r>
      <w:r w:rsidRPr="00D15643">
        <w:rPr>
          <w:rFonts w:ascii="JetBrains Mono" w:eastAsia="Times New Roman" w:hAnsi="JetBrains Mono" w:cs="JetBrains Mono"/>
          <w:color w:val="098658"/>
          <w:sz w:val="27"/>
          <w:szCs w:val="27"/>
          <w:lang w:eastAsia="en-IN"/>
        </w:rPr>
        <w:t>0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;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j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&lt;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n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;++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j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)</w:t>
      </w:r>
    </w:p>
    <w:p w14:paraId="428F9791" w14:textId="77777777" w:rsidR="00D15643" w:rsidRPr="00D15643" w:rsidRDefault="00D15643" w:rsidP="00D15643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</w:pP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 xml:space="preserve">      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cin</w:t>
      </w:r>
      <w:r w:rsidRPr="00D15643">
        <w:rPr>
          <w:rFonts w:ascii="JetBrains Mono" w:eastAsia="Times New Roman" w:hAnsi="JetBrains Mono" w:cs="JetBrains Mono"/>
          <w:color w:val="795E26"/>
          <w:sz w:val="27"/>
          <w:szCs w:val="27"/>
          <w:lang w:eastAsia="en-IN"/>
        </w:rPr>
        <w:t>&gt;&gt;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g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[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i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][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j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];</w:t>
      </w:r>
    </w:p>
    <w:p w14:paraId="19B67968" w14:textId="77777777" w:rsidR="00D15643" w:rsidRPr="00D15643" w:rsidRDefault="00D15643" w:rsidP="00D15643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</w:pP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  }</w:t>
      </w:r>
    </w:p>
    <w:p w14:paraId="085C5B8F" w14:textId="77777777" w:rsidR="00D15643" w:rsidRPr="00D15643" w:rsidRDefault="00D15643" w:rsidP="00D15643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</w:pPr>
    </w:p>
    <w:p w14:paraId="5A312915" w14:textId="77777777" w:rsidR="00D15643" w:rsidRPr="00D15643" w:rsidRDefault="00D15643" w:rsidP="00D15643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</w:pP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 xml:space="preserve">  </w:t>
      </w:r>
      <w:r w:rsidRPr="00D15643">
        <w:rPr>
          <w:rFonts w:ascii="JetBrains Mono" w:eastAsia="Times New Roman" w:hAnsi="JetBrains Mono" w:cs="JetBrains Mono"/>
          <w:color w:val="AF00DB"/>
          <w:sz w:val="27"/>
          <w:szCs w:val="27"/>
          <w:lang w:eastAsia="en-IN"/>
        </w:rPr>
        <w:t>for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(</w:t>
      </w:r>
      <w:r w:rsidRPr="00D15643">
        <w:rPr>
          <w:rFonts w:ascii="JetBrains Mono" w:eastAsia="Times New Roman" w:hAnsi="JetBrains Mono" w:cs="JetBrains Mono"/>
          <w:color w:val="0000FF"/>
          <w:sz w:val="27"/>
          <w:szCs w:val="27"/>
          <w:lang w:eastAsia="en-IN"/>
        </w:rPr>
        <w:t>int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 xml:space="preserve"> 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i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=</w:t>
      </w:r>
      <w:r w:rsidRPr="00D15643">
        <w:rPr>
          <w:rFonts w:ascii="JetBrains Mono" w:eastAsia="Times New Roman" w:hAnsi="JetBrains Mono" w:cs="JetBrains Mono"/>
          <w:color w:val="098658"/>
          <w:sz w:val="27"/>
          <w:szCs w:val="27"/>
          <w:lang w:eastAsia="en-IN"/>
        </w:rPr>
        <w:t>0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;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i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&lt;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n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;++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i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)</w:t>
      </w:r>
    </w:p>
    <w:p w14:paraId="2B01E3F2" w14:textId="77777777" w:rsidR="00D15643" w:rsidRPr="00D15643" w:rsidRDefault="00D15643" w:rsidP="00D15643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</w:pP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 xml:space="preserve">    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cin</w:t>
      </w:r>
      <w:r w:rsidRPr="00D15643">
        <w:rPr>
          <w:rFonts w:ascii="JetBrains Mono" w:eastAsia="Times New Roman" w:hAnsi="JetBrains Mono" w:cs="JetBrains Mono"/>
          <w:color w:val="795E26"/>
          <w:sz w:val="27"/>
          <w:szCs w:val="27"/>
          <w:lang w:eastAsia="en-IN"/>
        </w:rPr>
        <w:t>&gt;&gt;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h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[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i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];</w:t>
      </w:r>
    </w:p>
    <w:p w14:paraId="0292822D" w14:textId="77777777" w:rsidR="00D15643" w:rsidRPr="00D15643" w:rsidRDefault="00D15643" w:rsidP="00D15643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</w:pP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 xml:space="preserve">  </w:t>
      </w:r>
    </w:p>
    <w:p w14:paraId="4998A1DC" w14:textId="77777777" w:rsidR="00D15643" w:rsidRPr="00D15643" w:rsidRDefault="00D15643" w:rsidP="00D15643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</w:pP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 xml:space="preserve">  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cin</w:t>
      </w:r>
      <w:r w:rsidRPr="00D15643">
        <w:rPr>
          <w:rFonts w:ascii="JetBrains Mono" w:eastAsia="Times New Roman" w:hAnsi="JetBrains Mono" w:cs="JetBrains Mono"/>
          <w:color w:val="795E26"/>
          <w:sz w:val="27"/>
          <w:szCs w:val="27"/>
          <w:lang w:eastAsia="en-IN"/>
        </w:rPr>
        <w:t>&gt;&gt;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start</w:t>
      </w:r>
      <w:r w:rsidRPr="00D15643">
        <w:rPr>
          <w:rFonts w:ascii="JetBrains Mono" w:eastAsia="Times New Roman" w:hAnsi="JetBrains Mono" w:cs="JetBrains Mono"/>
          <w:color w:val="795E26"/>
          <w:sz w:val="27"/>
          <w:szCs w:val="27"/>
          <w:lang w:eastAsia="en-IN"/>
        </w:rPr>
        <w:t>&gt;&gt;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end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;</w:t>
      </w:r>
    </w:p>
    <w:p w14:paraId="7F864086" w14:textId="77777777" w:rsidR="00D15643" w:rsidRPr="00D15643" w:rsidRDefault="00D15643" w:rsidP="00D15643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</w:pP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 xml:space="preserve">  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start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--;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end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--;</w:t>
      </w:r>
    </w:p>
    <w:p w14:paraId="5C665016" w14:textId="77777777" w:rsidR="00D15643" w:rsidRPr="00D15643" w:rsidRDefault="00D15643" w:rsidP="00D15643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</w:pPr>
    </w:p>
    <w:p w14:paraId="5C1B3C20" w14:textId="77777777" w:rsidR="00D15643" w:rsidRPr="00D15643" w:rsidRDefault="00D15643" w:rsidP="00D15643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</w:pP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 xml:space="preserve">  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A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 xml:space="preserve"> = </w:t>
      </w:r>
      <w:r w:rsidRPr="00D15643">
        <w:rPr>
          <w:rFonts w:ascii="JetBrains Mono" w:eastAsia="Times New Roman" w:hAnsi="JetBrains Mono" w:cs="JetBrains Mono"/>
          <w:color w:val="795E26"/>
          <w:sz w:val="27"/>
          <w:szCs w:val="27"/>
          <w:lang w:eastAsia="en-IN"/>
        </w:rPr>
        <w:t>aSearch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(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g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,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start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,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n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,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end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,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h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);</w:t>
      </w:r>
    </w:p>
    <w:p w14:paraId="1BDE7331" w14:textId="77777777" w:rsidR="00D15643" w:rsidRPr="00D15643" w:rsidRDefault="00D15643" w:rsidP="00D15643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</w:pP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 xml:space="preserve">  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BFS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 xml:space="preserve"> = </w:t>
      </w:r>
      <w:r w:rsidRPr="00D15643">
        <w:rPr>
          <w:rFonts w:ascii="JetBrains Mono" w:eastAsia="Times New Roman" w:hAnsi="JetBrains Mono" w:cs="JetBrains Mono"/>
          <w:color w:val="795E26"/>
          <w:sz w:val="27"/>
          <w:szCs w:val="27"/>
          <w:lang w:eastAsia="en-IN"/>
        </w:rPr>
        <w:t>bestFirstSearch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(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g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,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start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,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n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,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end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,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h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);</w:t>
      </w:r>
    </w:p>
    <w:p w14:paraId="3FF5D0EE" w14:textId="77777777" w:rsidR="00D15643" w:rsidRPr="00D15643" w:rsidRDefault="00D15643" w:rsidP="00D15643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</w:pP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 xml:space="preserve">  </w:t>
      </w:r>
    </w:p>
    <w:p w14:paraId="545D01CB" w14:textId="77777777" w:rsidR="00D15643" w:rsidRPr="00D15643" w:rsidRDefault="00D15643" w:rsidP="00D15643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</w:pP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 xml:space="preserve">  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cout</w:t>
      </w:r>
      <w:r w:rsidRPr="00D15643">
        <w:rPr>
          <w:rFonts w:ascii="JetBrains Mono" w:eastAsia="Times New Roman" w:hAnsi="JetBrains Mono" w:cs="JetBrains Mono"/>
          <w:color w:val="795E26"/>
          <w:sz w:val="27"/>
          <w:szCs w:val="27"/>
          <w:lang w:eastAsia="en-IN"/>
        </w:rPr>
        <w:t>&lt;&lt;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A</w:t>
      </w:r>
      <w:r w:rsidRPr="00D15643">
        <w:rPr>
          <w:rFonts w:ascii="JetBrains Mono" w:eastAsia="Times New Roman" w:hAnsi="JetBrains Mono" w:cs="JetBrains Mono"/>
          <w:color w:val="795E26"/>
          <w:sz w:val="27"/>
          <w:szCs w:val="27"/>
          <w:lang w:eastAsia="en-IN"/>
        </w:rPr>
        <w:t>&lt;&lt;</w:t>
      </w:r>
      <w:r w:rsidRPr="00D15643">
        <w:rPr>
          <w:rFonts w:ascii="JetBrains Mono" w:eastAsia="Times New Roman" w:hAnsi="JetBrains Mono" w:cs="JetBrains Mono"/>
          <w:color w:val="A31515"/>
          <w:sz w:val="27"/>
          <w:szCs w:val="27"/>
          <w:lang w:eastAsia="en-IN"/>
        </w:rPr>
        <w:t>"</w:t>
      </w:r>
      <w:r w:rsidRPr="00D15643">
        <w:rPr>
          <w:rFonts w:ascii="JetBrains Mono" w:eastAsia="Times New Roman" w:hAnsi="JetBrains Mono" w:cs="JetBrains Mono"/>
          <w:color w:val="EE0000"/>
          <w:sz w:val="27"/>
          <w:szCs w:val="27"/>
          <w:lang w:eastAsia="en-IN"/>
        </w:rPr>
        <w:t>\n</w:t>
      </w:r>
      <w:r w:rsidRPr="00D15643">
        <w:rPr>
          <w:rFonts w:ascii="JetBrains Mono" w:eastAsia="Times New Roman" w:hAnsi="JetBrains Mono" w:cs="JetBrains Mono"/>
          <w:color w:val="A31515"/>
          <w:sz w:val="27"/>
          <w:szCs w:val="27"/>
          <w:lang w:eastAsia="en-IN"/>
        </w:rPr>
        <w:t>"</w:t>
      </w:r>
      <w:r w:rsidRPr="00D15643">
        <w:rPr>
          <w:rFonts w:ascii="JetBrains Mono" w:eastAsia="Times New Roman" w:hAnsi="JetBrains Mono" w:cs="JetBrains Mono"/>
          <w:color w:val="795E26"/>
          <w:sz w:val="27"/>
          <w:szCs w:val="27"/>
          <w:lang w:eastAsia="en-IN"/>
        </w:rPr>
        <w:t>&lt;&lt;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BFS</w:t>
      </w:r>
      <w:r w:rsidRPr="00D15643">
        <w:rPr>
          <w:rFonts w:ascii="JetBrains Mono" w:eastAsia="Times New Roman" w:hAnsi="JetBrains Mono" w:cs="JetBrains Mono"/>
          <w:color w:val="795E26"/>
          <w:sz w:val="27"/>
          <w:szCs w:val="27"/>
          <w:lang w:eastAsia="en-IN"/>
        </w:rPr>
        <w:t>&lt;&lt;</w:t>
      </w:r>
      <w:r w:rsidRPr="00D15643">
        <w:rPr>
          <w:rFonts w:ascii="JetBrains Mono" w:eastAsia="Times New Roman" w:hAnsi="JetBrains Mono" w:cs="JetBrains Mono"/>
          <w:color w:val="A31515"/>
          <w:sz w:val="27"/>
          <w:szCs w:val="27"/>
          <w:lang w:eastAsia="en-IN"/>
        </w:rPr>
        <w:t>"</w:t>
      </w:r>
      <w:r w:rsidRPr="00D15643">
        <w:rPr>
          <w:rFonts w:ascii="JetBrains Mono" w:eastAsia="Times New Roman" w:hAnsi="JetBrains Mono" w:cs="JetBrains Mono"/>
          <w:color w:val="EE0000"/>
          <w:sz w:val="27"/>
          <w:szCs w:val="27"/>
          <w:lang w:eastAsia="en-IN"/>
        </w:rPr>
        <w:t>\n</w:t>
      </w:r>
      <w:r w:rsidRPr="00D15643">
        <w:rPr>
          <w:rFonts w:ascii="JetBrains Mono" w:eastAsia="Times New Roman" w:hAnsi="JetBrains Mono" w:cs="JetBrains Mono"/>
          <w:color w:val="A31515"/>
          <w:sz w:val="27"/>
          <w:szCs w:val="27"/>
          <w:lang w:eastAsia="en-IN"/>
        </w:rPr>
        <w:t>"</w:t>
      </w:r>
      <w:r w:rsidRPr="00D15643">
        <w:rPr>
          <w:rFonts w:ascii="JetBrains Mono" w:eastAsia="Times New Roman" w:hAnsi="JetBrains Mono" w:cs="JetBrains Mono"/>
          <w:color w:val="795E26"/>
          <w:sz w:val="27"/>
          <w:szCs w:val="27"/>
          <w:lang w:eastAsia="en-IN"/>
        </w:rPr>
        <w:t>&lt;&lt;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A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-</w:t>
      </w:r>
      <w:r w:rsidRPr="00D15643">
        <w:rPr>
          <w:rFonts w:ascii="JetBrains Mono" w:eastAsia="Times New Roman" w:hAnsi="JetBrains Mono" w:cs="JetBrains Mono"/>
          <w:color w:val="001080"/>
          <w:sz w:val="27"/>
          <w:szCs w:val="27"/>
          <w:lang w:eastAsia="en-IN"/>
        </w:rPr>
        <w:t>BFS</w:t>
      </w:r>
      <w:r w:rsidRPr="00D15643">
        <w:rPr>
          <w:rFonts w:ascii="JetBrains Mono" w:eastAsia="Times New Roman" w:hAnsi="JetBrains Mono" w:cs="JetBrains Mono"/>
          <w:color w:val="795E26"/>
          <w:sz w:val="27"/>
          <w:szCs w:val="27"/>
          <w:lang w:eastAsia="en-IN"/>
        </w:rPr>
        <w:t>&lt;&lt;</w:t>
      </w:r>
      <w:r w:rsidRPr="00D15643">
        <w:rPr>
          <w:rFonts w:ascii="JetBrains Mono" w:eastAsia="Times New Roman" w:hAnsi="JetBrains Mono" w:cs="JetBrains Mono"/>
          <w:color w:val="A31515"/>
          <w:sz w:val="27"/>
          <w:szCs w:val="27"/>
          <w:lang w:eastAsia="en-IN"/>
        </w:rPr>
        <w:t>"</w:t>
      </w:r>
      <w:r w:rsidRPr="00D15643">
        <w:rPr>
          <w:rFonts w:ascii="JetBrains Mono" w:eastAsia="Times New Roman" w:hAnsi="JetBrains Mono" w:cs="JetBrains Mono"/>
          <w:color w:val="EE0000"/>
          <w:sz w:val="27"/>
          <w:szCs w:val="27"/>
          <w:lang w:eastAsia="en-IN"/>
        </w:rPr>
        <w:t>\n</w:t>
      </w:r>
      <w:r w:rsidRPr="00D15643">
        <w:rPr>
          <w:rFonts w:ascii="JetBrains Mono" w:eastAsia="Times New Roman" w:hAnsi="JetBrains Mono" w:cs="JetBrains Mono"/>
          <w:color w:val="A31515"/>
          <w:sz w:val="27"/>
          <w:szCs w:val="27"/>
          <w:lang w:eastAsia="en-IN"/>
        </w:rPr>
        <w:t>"</w:t>
      </w: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;</w:t>
      </w:r>
    </w:p>
    <w:p w14:paraId="0F1A9F97" w14:textId="77777777" w:rsidR="00D15643" w:rsidRPr="00D15643" w:rsidRDefault="00D15643" w:rsidP="00D15643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</w:pPr>
      <w:r w:rsidRPr="00D15643">
        <w:rPr>
          <w:rFonts w:ascii="JetBrains Mono" w:eastAsia="Times New Roman" w:hAnsi="JetBrains Mono" w:cs="JetBrains Mono"/>
          <w:color w:val="000000"/>
          <w:sz w:val="27"/>
          <w:szCs w:val="27"/>
          <w:lang w:eastAsia="en-IN"/>
        </w:rPr>
        <w:t>}</w:t>
      </w:r>
    </w:p>
    <w:p w14:paraId="2AC6D16D" w14:textId="77777777" w:rsidR="00D15643" w:rsidRPr="003D0CDA" w:rsidRDefault="00D15643" w:rsidP="00D15643"/>
    <w:sectPr w:rsidR="00D15643" w:rsidRPr="003D0CDA" w:rsidSect="003D0CDA">
      <w:pgSz w:w="11906" w:h="16838"/>
      <w:pgMar w:top="720" w:right="720" w:bottom="720" w:left="72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435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JetBrains Mono">
    <w:panose1 w:val="02000009000000000000"/>
    <w:charset w:val="00"/>
    <w:family w:val="modern"/>
    <w:pitch w:val="fixed"/>
    <w:sig w:usb0="A00402FF" w:usb1="1200F9FB" w:usb2="02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wMjM0MjYxsrCwMLBQ0lEKTi0uzszPAykwrgUAroufYywAAAA="/>
  </w:docVars>
  <w:rsids>
    <w:rsidRoot w:val="00824766"/>
    <w:rsid w:val="003D0CDA"/>
    <w:rsid w:val="0042752C"/>
    <w:rsid w:val="006E6A67"/>
    <w:rsid w:val="00824766"/>
    <w:rsid w:val="00BD7344"/>
    <w:rsid w:val="00D15643"/>
    <w:rsid w:val="00DD7925"/>
    <w:rsid w:val="00E21649"/>
    <w:rsid w:val="00FF19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DFE335"/>
  <w15:chartTrackingRefBased/>
  <w15:docId w15:val="{00F63529-69F5-4380-9A8B-4B398A5EDA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color w:val="191824"/>
        <w:sz w:val="32"/>
        <w:szCs w:val="3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73729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6613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314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131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35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23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557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87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408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910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64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940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532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394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39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58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74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98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292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24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26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348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108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46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47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062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104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519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93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129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08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290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223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59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71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840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420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693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422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176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287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061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779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35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350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32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571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644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01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976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259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716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959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021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419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60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435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47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6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107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070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70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55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413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339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435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255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43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64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81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176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210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533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058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267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07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845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549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245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293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02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4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90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50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70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99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564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5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776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746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126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45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716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63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388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57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824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707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83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20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777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000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300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91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61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040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95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221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502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24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290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95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78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125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554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64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877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033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218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672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165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05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3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097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183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339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52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099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79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31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867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09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285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140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060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24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464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893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219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593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933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539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106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478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72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274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7</Pages>
  <Words>537</Words>
  <Characters>3061</Characters>
  <Application>Microsoft Office Word</Application>
  <DocSecurity>0</DocSecurity>
  <Lines>25</Lines>
  <Paragraphs>7</Paragraphs>
  <ScaleCrop>false</ScaleCrop>
  <Company/>
  <LinksUpToDate>false</LinksUpToDate>
  <CharactersWithSpaces>35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HUTOSH ARDU</dc:creator>
  <cp:keywords/>
  <dc:description/>
  <cp:lastModifiedBy>ASHUTOSH ARDU</cp:lastModifiedBy>
  <cp:revision>8</cp:revision>
  <dcterms:created xsi:type="dcterms:W3CDTF">2022-02-11T04:08:00Z</dcterms:created>
  <dcterms:modified xsi:type="dcterms:W3CDTF">2022-02-11T04:52:00Z</dcterms:modified>
</cp:coreProperties>
</file>